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166BA" w:rsidRPr="005D5849" w:rsidRDefault="00E166BA" w:rsidP="005D5849">
      <w:pPr>
        <w:pStyle w:val="Heading1"/>
        <w:jc w:val="center"/>
        <w:rPr>
          <w:rStyle w:val="Hyperlink"/>
          <w:rFonts w:asciiTheme="minorHAnsi" w:eastAsiaTheme="minorHAnsi" w:hAnsiTheme="minorHAnsi" w:cstheme="minorBidi"/>
          <w:b/>
          <w:noProof/>
          <w:color w:val="auto"/>
          <w:sz w:val="28"/>
          <w:szCs w:val="22"/>
          <w:u w:val="none"/>
        </w:rPr>
      </w:pPr>
      <w:r w:rsidRPr="005D5849">
        <w:rPr>
          <w:b/>
          <w:noProof/>
          <w:color w:val="auto"/>
          <w:sz w:val="40"/>
        </w:rPr>
        <w:drawing>
          <wp:anchor distT="0" distB="0" distL="114300" distR="114300" simplePos="0" relativeHeight="251658240" behindDoc="1" locked="0" layoutInCell="1" allowOverlap="1" wp14:anchorId="7A555863">
            <wp:simplePos x="0" y="0"/>
            <wp:positionH relativeFrom="column">
              <wp:posOffset>304800</wp:posOffset>
            </wp:positionH>
            <wp:positionV relativeFrom="paragraph">
              <wp:posOffset>514350</wp:posOffset>
            </wp:positionV>
            <wp:extent cx="1409700" cy="1524000"/>
            <wp:effectExtent l="0" t="0" r="0" b="0"/>
            <wp:wrapTight wrapText="bothSides">
              <wp:wrapPolygon edited="0">
                <wp:start x="0" y="0"/>
                <wp:lineTo x="0" y="21330"/>
                <wp:lineTo x="21308" y="21330"/>
                <wp:lineTo x="2130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1409700" cy="1524000"/>
                    </a:xfrm>
                    <a:prstGeom prst="rect">
                      <a:avLst/>
                    </a:prstGeom>
                  </pic:spPr>
                </pic:pic>
              </a:graphicData>
            </a:graphic>
          </wp:anchor>
        </w:drawing>
      </w:r>
      <w:r w:rsidR="005D5849" w:rsidRPr="005D5849">
        <w:rPr>
          <w:rStyle w:val="Hyperlink"/>
          <w:rFonts w:asciiTheme="minorHAnsi" w:eastAsiaTheme="minorHAnsi" w:hAnsiTheme="minorHAnsi" w:cstheme="minorBidi"/>
          <w:b/>
          <w:noProof/>
          <w:color w:val="auto"/>
          <w:sz w:val="28"/>
          <w:szCs w:val="22"/>
          <w:u w:val="none"/>
        </w:rPr>
        <w:t>National University of Computer and Emerging Sciences LHR</w:t>
      </w:r>
    </w:p>
    <w:tbl>
      <w:tblPr>
        <w:tblStyle w:val="TableGrid"/>
        <w:tblW w:w="0" w:type="auto"/>
        <w:jc w:val="center"/>
        <w:tblLook w:val="04A0" w:firstRow="1" w:lastRow="0" w:firstColumn="1" w:lastColumn="0" w:noHBand="0" w:noVBand="1"/>
      </w:tblPr>
      <w:tblGrid>
        <w:gridCol w:w="1558"/>
        <w:gridCol w:w="1558"/>
        <w:gridCol w:w="1558"/>
        <w:gridCol w:w="1558"/>
      </w:tblGrid>
      <w:tr w:rsidR="005D5849" w:rsidRPr="005D5849" w:rsidTr="005D5849">
        <w:trPr>
          <w:jc w:val="center"/>
        </w:trPr>
        <w:tc>
          <w:tcPr>
            <w:tcW w:w="1558" w:type="dxa"/>
          </w:tcPr>
          <w:p w:rsidR="00E166BA" w:rsidRPr="005D5849" w:rsidRDefault="00E166BA" w:rsidP="00E166BA">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ours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N Lab</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ourse Cod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CL3001</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Program</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BS CS</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Semester</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Fall 2023</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Duration</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 hr 30 min</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Total Marks</w:t>
            </w:r>
          </w:p>
        </w:tc>
        <w:tc>
          <w:tcPr>
            <w:tcW w:w="1558" w:type="dxa"/>
          </w:tcPr>
          <w:p w:rsidR="00E166BA" w:rsidRPr="005D5849" w:rsidRDefault="00875577" w:rsidP="00065DB0">
            <w:pPr>
              <w:pStyle w:val="Heading1"/>
              <w:outlineLvl w:val="0"/>
              <w:rPr>
                <w:rStyle w:val="Hyperlink"/>
                <w:rFonts w:asciiTheme="minorHAnsi" w:eastAsiaTheme="minorHAnsi" w:hAnsiTheme="minorHAnsi" w:cstheme="minorBidi"/>
                <w:noProof/>
                <w:color w:val="auto"/>
                <w:sz w:val="22"/>
                <w:szCs w:val="22"/>
                <w:u w:val="none"/>
              </w:rPr>
            </w:pPr>
            <w:r>
              <w:rPr>
                <w:rStyle w:val="Hyperlink"/>
                <w:rFonts w:asciiTheme="minorHAnsi" w:eastAsiaTheme="minorHAnsi" w:hAnsiTheme="minorHAnsi" w:cstheme="minorBidi"/>
                <w:noProof/>
                <w:color w:val="auto"/>
                <w:sz w:val="22"/>
                <w:szCs w:val="22"/>
                <w:u w:val="none"/>
              </w:rPr>
              <w:t>5</w:t>
            </w:r>
            <w:r w:rsidR="005D5849" w:rsidRPr="005D5849">
              <w:rPr>
                <w:rStyle w:val="Hyperlink"/>
                <w:rFonts w:asciiTheme="minorHAnsi" w:eastAsiaTheme="minorHAnsi" w:hAnsiTheme="minorHAnsi" w:cstheme="minorBidi"/>
                <w:noProof/>
                <w:color w:val="auto"/>
                <w:sz w:val="22"/>
                <w:szCs w:val="22"/>
                <w:u w:val="none"/>
              </w:rPr>
              <w:t>0</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Dat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w:t>
            </w:r>
            <w:r w:rsidR="00097FC9">
              <w:rPr>
                <w:rStyle w:val="Hyperlink"/>
                <w:rFonts w:asciiTheme="minorHAnsi" w:eastAsiaTheme="minorHAnsi" w:hAnsiTheme="minorHAnsi" w:cstheme="minorBidi"/>
                <w:noProof/>
                <w:color w:val="auto"/>
                <w:sz w:val="22"/>
                <w:szCs w:val="22"/>
                <w:u w:val="none"/>
              </w:rPr>
              <w:t>5</w:t>
            </w:r>
            <w:r w:rsidRPr="005D5849">
              <w:rPr>
                <w:rStyle w:val="Hyperlink"/>
                <w:rFonts w:asciiTheme="minorHAnsi" w:eastAsiaTheme="minorHAnsi" w:hAnsiTheme="minorHAnsi" w:cstheme="minorBidi"/>
                <w:noProof/>
                <w:color w:val="auto"/>
                <w:sz w:val="22"/>
                <w:szCs w:val="22"/>
                <w:u w:val="none"/>
              </w:rPr>
              <w:t>/Oct/2023</w:t>
            </w:r>
          </w:p>
        </w:tc>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Weightage</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2</w:t>
            </w:r>
            <w:r w:rsidR="006F36C5">
              <w:rPr>
                <w:rStyle w:val="Hyperlink"/>
                <w:rFonts w:asciiTheme="minorHAnsi" w:eastAsiaTheme="minorHAnsi" w:hAnsiTheme="minorHAnsi" w:cstheme="minorBidi"/>
                <w:noProof/>
                <w:color w:val="auto"/>
                <w:sz w:val="22"/>
                <w:szCs w:val="22"/>
                <w:u w:val="none"/>
              </w:rPr>
              <w:t>5</w:t>
            </w:r>
            <w:r w:rsidRPr="005D5849">
              <w:rPr>
                <w:rStyle w:val="Hyperlink"/>
                <w:rFonts w:asciiTheme="minorHAnsi" w:eastAsiaTheme="minorHAnsi" w:hAnsiTheme="minorHAnsi" w:cstheme="minorBidi"/>
                <w:noProof/>
                <w:color w:val="auto"/>
                <w:sz w:val="22"/>
                <w:szCs w:val="22"/>
                <w:u w:val="none"/>
              </w:rPr>
              <w:t>%</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Section</w:t>
            </w:r>
          </w:p>
        </w:tc>
        <w:tc>
          <w:tcPr>
            <w:tcW w:w="1558" w:type="dxa"/>
          </w:tcPr>
          <w:p w:rsidR="00097FC9" w:rsidRPr="00097FC9" w:rsidRDefault="005D5849" w:rsidP="00097FC9">
            <w:pPr>
              <w:pStyle w:val="Heading1"/>
              <w:outlineLvl w:val="0"/>
              <w:rPr>
                <w:rFonts w:asciiTheme="minorHAnsi" w:eastAsiaTheme="minorHAnsi" w:hAnsiTheme="minorHAnsi" w:cstheme="minorBidi"/>
                <w:noProof/>
                <w:color w:val="auto"/>
                <w:sz w:val="22"/>
                <w:szCs w:val="22"/>
              </w:rPr>
            </w:pPr>
            <w:r w:rsidRPr="005D5849">
              <w:rPr>
                <w:rStyle w:val="Hyperlink"/>
                <w:rFonts w:asciiTheme="minorHAnsi" w:eastAsiaTheme="minorHAnsi" w:hAnsiTheme="minorHAnsi" w:cstheme="minorBidi"/>
                <w:noProof/>
                <w:color w:val="auto"/>
                <w:sz w:val="22"/>
                <w:szCs w:val="22"/>
                <w:u w:val="none"/>
              </w:rPr>
              <w:t>5</w:t>
            </w:r>
            <w:r w:rsidR="00097FC9">
              <w:rPr>
                <w:rStyle w:val="Hyperlink"/>
                <w:rFonts w:asciiTheme="minorHAnsi" w:eastAsiaTheme="minorHAnsi" w:hAnsiTheme="minorHAnsi" w:cstheme="minorBidi"/>
                <w:noProof/>
                <w:color w:val="auto"/>
                <w:sz w:val="22"/>
                <w:szCs w:val="22"/>
                <w:u w:val="none"/>
              </w:rPr>
              <w:t>J1 &amp; J2</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Total Parts</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u w:val="none"/>
              </w:rPr>
            </w:pPr>
            <w:r w:rsidRPr="005D5849">
              <w:rPr>
                <w:rStyle w:val="Hyperlink"/>
                <w:rFonts w:asciiTheme="minorHAnsi" w:eastAsiaTheme="minorHAnsi" w:hAnsiTheme="minorHAnsi" w:cstheme="minorBidi"/>
                <w:noProof/>
                <w:color w:val="auto"/>
                <w:sz w:val="22"/>
                <w:szCs w:val="22"/>
                <w:u w:val="none"/>
              </w:rPr>
              <w:t>4 parts</w:t>
            </w:r>
          </w:p>
        </w:tc>
      </w:tr>
      <w:tr w:rsidR="005D5849" w:rsidRPr="005D5849" w:rsidTr="005D5849">
        <w:trPr>
          <w:jc w:val="center"/>
        </w:trPr>
        <w:tc>
          <w:tcPr>
            <w:tcW w:w="1558" w:type="dxa"/>
          </w:tcPr>
          <w:p w:rsidR="00E166BA" w:rsidRPr="005D5849" w:rsidRDefault="00E166BA"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sidRPr="005D5849">
              <w:rPr>
                <w:rStyle w:val="Hyperlink"/>
                <w:rFonts w:asciiTheme="minorHAnsi" w:eastAsiaTheme="minorHAnsi" w:hAnsiTheme="minorHAnsi" w:cstheme="minorBidi"/>
                <w:noProof/>
                <w:color w:val="auto"/>
                <w:sz w:val="22"/>
                <w:szCs w:val="22"/>
                <w:highlight w:val="yellow"/>
                <w:u w:val="none"/>
              </w:rPr>
              <w:t>Student Name</w:t>
            </w:r>
          </w:p>
        </w:tc>
        <w:tc>
          <w:tcPr>
            <w:tcW w:w="1558" w:type="dxa"/>
          </w:tcPr>
          <w:p w:rsidR="00E166BA" w:rsidRPr="005D5849" w:rsidRDefault="00385CD3"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Pr>
                <w:rStyle w:val="Hyperlink"/>
                <w:rFonts w:asciiTheme="minorHAnsi" w:eastAsiaTheme="minorHAnsi" w:hAnsiTheme="minorHAnsi" w:cstheme="minorBidi"/>
                <w:noProof/>
                <w:color w:val="auto"/>
                <w:sz w:val="22"/>
                <w:szCs w:val="22"/>
                <w:highlight w:val="yellow"/>
                <w:u w:val="none"/>
              </w:rPr>
              <w:t>Abdullah Tahir</w:t>
            </w:r>
          </w:p>
        </w:tc>
        <w:tc>
          <w:tcPr>
            <w:tcW w:w="1558" w:type="dxa"/>
          </w:tcPr>
          <w:p w:rsidR="00E166BA" w:rsidRPr="005D5849" w:rsidRDefault="005D5849"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sidRPr="005D5849">
              <w:rPr>
                <w:rStyle w:val="Hyperlink"/>
                <w:rFonts w:asciiTheme="minorHAnsi" w:eastAsiaTheme="minorHAnsi" w:hAnsiTheme="minorHAnsi" w:cstheme="minorBidi"/>
                <w:noProof/>
                <w:color w:val="auto"/>
                <w:sz w:val="22"/>
                <w:szCs w:val="22"/>
                <w:highlight w:val="yellow"/>
                <w:u w:val="none"/>
              </w:rPr>
              <w:t>Student Roll #</w:t>
            </w:r>
          </w:p>
        </w:tc>
        <w:tc>
          <w:tcPr>
            <w:tcW w:w="1558" w:type="dxa"/>
          </w:tcPr>
          <w:p w:rsidR="00E166BA" w:rsidRPr="005D5849" w:rsidRDefault="00385CD3" w:rsidP="00065DB0">
            <w:pPr>
              <w:pStyle w:val="Heading1"/>
              <w:outlineLvl w:val="0"/>
              <w:rPr>
                <w:rStyle w:val="Hyperlink"/>
                <w:rFonts w:asciiTheme="minorHAnsi" w:eastAsiaTheme="minorHAnsi" w:hAnsiTheme="minorHAnsi" w:cstheme="minorBidi"/>
                <w:noProof/>
                <w:color w:val="auto"/>
                <w:sz w:val="22"/>
                <w:szCs w:val="22"/>
                <w:highlight w:val="yellow"/>
                <w:u w:val="none"/>
              </w:rPr>
            </w:pPr>
            <w:r>
              <w:rPr>
                <w:rStyle w:val="Hyperlink"/>
                <w:rFonts w:asciiTheme="minorHAnsi" w:eastAsiaTheme="minorHAnsi" w:hAnsiTheme="minorHAnsi" w:cstheme="minorBidi"/>
                <w:noProof/>
                <w:color w:val="auto"/>
                <w:sz w:val="22"/>
                <w:szCs w:val="22"/>
                <w:highlight w:val="yellow"/>
                <w:u w:val="none"/>
              </w:rPr>
              <w:t>21L-5419</w:t>
            </w:r>
          </w:p>
        </w:tc>
      </w:tr>
      <w:tr w:rsidR="00D447D4" w:rsidRPr="005D5849" w:rsidTr="00B16753">
        <w:trPr>
          <w:jc w:val="center"/>
        </w:trPr>
        <w:tc>
          <w:tcPr>
            <w:tcW w:w="1558" w:type="dxa"/>
          </w:tcPr>
          <w:p w:rsidR="00875577" w:rsidRDefault="00875577" w:rsidP="00875577">
            <w:pPr>
              <w:pStyle w:val="Heading1"/>
              <w:outlineLvl w:val="0"/>
              <w:rPr>
                <w:rStyle w:val="Hyperlink"/>
                <w:rFonts w:asciiTheme="minorHAnsi" w:eastAsiaTheme="minorHAnsi" w:hAnsiTheme="minorHAnsi" w:cstheme="minorBidi"/>
                <w:noProof/>
                <w:color w:val="auto"/>
                <w:sz w:val="22"/>
                <w:szCs w:val="22"/>
                <w:highlight w:val="yellow"/>
                <w:u w:val="none"/>
              </w:rPr>
            </w:pPr>
            <w:r>
              <w:rPr>
                <w:rStyle w:val="Hyperlink"/>
                <w:rFonts w:asciiTheme="minorHAnsi" w:eastAsiaTheme="minorHAnsi" w:hAnsiTheme="minorHAnsi" w:cstheme="minorBidi"/>
                <w:noProof/>
                <w:color w:val="auto"/>
                <w:sz w:val="22"/>
                <w:szCs w:val="22"/>
                <w:highlight w:val="yellow"/>
                <w:u w:val="none"/>
              </w:rPr>
              <w:t>S</w:t>
            </w:r>
            <w:r w:rsidRPr="00507AC1">
              <w:rPr>
                <w:rStyle w:val="Hyperlink"/>
                <w:rFonts w:asciiTheme="minorHAnsi" w:eastAsiaTheme="minorHAnsi" w:hAnsiTheme="minorHAnsi" w:cstheme="minorBidi"/>
                <w:noProof/>
                <w:color w:val="auto"/>
                <w:sz w:val="22"/>
                <w:szCs w:val="22"/>
                <w:highlight w:val="yellow"/>
                <w:u w:val="none"/>
              </w:rPr>
              <w:t>ubmission Link: (mandatory)</w:t>
            </w:r>
          </w:p>
          <w:p w:rsidR="00875577" w:rsidRPr="00875577" w:rsidRDefault="00875577" w:rsidP="00875577">
            <w:pPr>
              <w:pStyle w:val="Heading1"/>
              <w:outlineLvl w:val="0"/>
              <w:rPr>
                <w:rStyle w:val="Hyperlink"/>
                <w:rFonts w:asciiTheme="minorHAnsi" w:eastAsiaTheme="minorHAnsi" w:hAnsiTheme="minorHAnsi" w:cstheme="minorBidi"/>
                <w:noProof/>
                <w:color w:val="auto"/>
                <w:sz w:val="22"/>
                <w:szCs w:val="22"/>
                <w:highlight w:val="yellow"/>
                <w:u w:val="none"/>
              </w:rPr>
            </w:pPr>
            <w:r w:rsidRPr="00875577">
              <w:rPr>
                <w:rStyle w:val="Hyperlink"/>
                <w:rFonts w:asciiTheme="minorHAnsi" w:eastAsiaTheme="minorHAnsi" w:hAnsiTheme="minorHAnsi" w:cstheme="minorBidi"/>
                <w:noProof/>
                <w:color w:val="auto"/>
                <w:sz w:val="22"/>
                <w:szCs w:val="22"/>
                <w:highlight w:val="yellow"/>
                <w:u w:val="none"/>
              </w:rPr>
              <w:t>Then submit on GCL also.</w:t>
            </w:r>
          </w:p>
          <w:p w:rsidR="00D447D4" w:rsidRPr="005D5849" w:rsidRDefault="00D447D4" w:rsidP="00875577">
            <w:pPr>
              <w:pStyle w:val="Heading1"/>
              <w:outlineLvl w:val="0"/>
              <w:rPr>
                <w:rStyle w:val="Hyperlink"/>
                <w:rFonts w:asciiTheme="minorHAnsi" w:eastAsiaTheme="minorHAnsi" w:hAnsiTheme="minorHAnsi" w:cstheme="minorBidi"/>
                <w:noProof/>
                <w:color w:val="auto"/>
                <w:sz w:val="22"/>
                <w:szCs w:val="22"/>
                <w:highlight w:val="yellow"/>
                <w:u w:val="none"/>
              </w:rPr>
            </w:pPr>
          </w:p>
        </w:tc>
        <w:tc>
          <w:tcPr>
            <w:tcW w:w="4674" w:type="dxa"/>
            <w:gridSpan w:val="3"/>
          </w:tcPr>
          <w:p w:rsidR="00D447D4" w:rsidRDefault="00D447D4" w:rsidP="00065DB0">
            <w:pPr>
              <w:pStyle w:val="Heading1"/>
              <w:outlineLvl w:val="0"/>
              <w:rPr>
                <w:b/>
                <w:bCs/>
                <w:sz w:val="24"/>
              </w:rPr>
            </w:pPr>
            <w:r w:rsidRPr="00D447D4">
              <w:rPr>
                <w:b/>
                <w:bCs/>
                <w:sz w:val="24"/>
              </w:rPr>
              <w:t>\\cactus1\Xeon\Fall 2023\CN Lab Mid\5J Exam</w:t>
            </w:r>
          </w:p>
          <w:p w:rsidR="00875577" w:rsidRPr="004E0CA9" w:rsidRDefault="004E0CA9" w:rsidP="00875577">
            <w:pPr>
              <w:rPr>
                <w:b/>
                <w:highlight w:val="yellow"/>
              </w:rPr>
            </w:pPr>
            <w:r w:rsidRPr="004E0CA9">
              <w:rPr>
                <w:b/>
                <w:highlight w:val="yellow"/>
              </w:rPr>
              <w:t>File NAME: ROLL</w:t>
            </w:r>
            <w:r>
              <w:rPr>
                <w:b/>
                <w:highlight w:val="yellow"/>
              </w:rPr>
              <w:t>#</w:t>
            </w:r>
            <w:r w:rsidRPr="004E0CA9">
              <w:rPr>
                <w:b/>
                <w:highlight w:val="yellow"/>
              </w:rPr>
              <w:t>_SEC_NAME</w:t>
            </w:r>
          </w:p>
          <w:p w:rsidR="00875577" w:rsidRPr="00875577" w:rsidRDefault="00875577" w:rsidP="00875577">
            <w:pPr>
              <w:rPr>
                <w:highlight w:val="yellow"/>
              </w:rPr>
            </w:pPr>
            <w:r w:rsidRPr="00875577">
              <w:rPr>
                <w:rStyle w:val="Hyperlink"/>
                <w:noProof/>
                <w:color w:val="auto"/>
                <w:highlight w:val="yellow"/>
                <w:u w:val="none"/>
              </w:rPr>
              <w:t>Submit all files, input files you use, compiled word file with answers and screenshots and .c files as well.</w:t>
            </w:r>
          </w:p>
        </w:tc>
      </w:tr>
    </w:tbl>
    <w:p w:rsidR="00E166BA" w:rsidRDefault="00E166BA" w:rsidP="00065DB0">
      <w:pPr>
        <w:pStyle w:val="Heading1"/>
        <w:rPr>
          <w:rStyle w:val="Hyperlink"/>
          <w:rFonts w:asciiTheme="minorHAnsi" w:eastAsiaTheme="minorHAnsi" w:hAnsiTheme="minorHAnsi" w:cstheme="minorBidi"/>
          <w:noProof/>
          <w:sz w:val="22"/>
          <w:szCs w:val="22"/>
        </w:rPr>
      </w:pPr>
    </w:p>
    <w:p w:rsidR="00E166BA" w:rsidRPr="005D5849" w:rsidRDefault="00E166BA" w:rsidP="005D5849">
      <w:pPr>
        <w:pStyle w:val="Heading1"/>
      </w:pPr>
      <w:r>
        <w:t>Rules:</w:t>
      </w:r>
    </w:p>
    <w:p w:rsidR="00E166BA" w:rsidRPr="00E166BA" w:rsidRDefault="00E166BA" w:rsidP="00E166BA">
      <w:pPr>
        <w:jc w:val="both"/>
        <w:rPr>
          <w:sz w:val="18"/>
        </w:rPr>
      </w:pPr>
      <w:r w:rsidRPr="00E166BA">
        <w:rPr>
          <w:sz w:val="18"/>
        </w:rPr>
        <w:t xml:space="preserve">• Understanding the question statement is also part of the exam, so </w:t>
      </w:r>
      <w:r w:rsidRPr="005D5849">
        <w:rPr>
          <w:b/>
          <w:sz w:val="18"/>
        </w:rPr>
        <w:t>do not ask any questions</w:t>
      </w:r>
      <w:r w:rsidR="005D5849" w:rsidRPr="005D5849">
        <w:rPr>
          <w:b/>
          <w:sz w:val="18"/>
        </w:rPr>
        <w:t xml:space="preserve"> </w:t>
      </w:r>
      <w:r w:rsidRPr="00E166BA">
        <w:rPr>
          <w:sz w:val="18"/>
        </w:rPr>
        <w:t>whatsoever. In case of any ambiguity, make suitable assumptions.</w:t>
      </w:r>
    </w:p>
    <w:p w:rsidR="00E166BA" w:rsidRPr="00E166BA" w:rsidRDefault="00E166BA" w:rsidP="00E166BA">
      <w:pPr>
        <w:jc w:val="both"/>
        <w:rPr>
          <w:sz w:val="18"/>
        </w:rPr>
      </w:pPr>
      <w:r w:rsidRPr="00E166BA">
        <w:rPr>
          <w:sz w:val="18"/>
        </w:rPr>
        <w:t>• You have to complete the exam in 2 hours and 30 minutes including the submissions, no late submissions will be acceptable whatsoever.</w:t>
      </w:r>
    </w:p>
    <w:p w:rsidR="00E166BA" w:rsidRPr="00E166BA" w:rsidRDefault="00E166BA" w:rsidP="00E166BA">
      <w:pPr>
        <w:jc w:val="both"/>
        <w:rPr>
          <w:sz w:val="18"/>
        </w:rPr>
      </w:pPr>
      <w:r w:rsidRPr="00E166BA">
        <w:rPr>
          <w:sz w:val="18"/>
        </w:rPr>
        <w:t xml:space="preserve">• Midterm exam </w:t>
      </w:r>
      <w:r w:rsidR="005D5849" w:rsidRPr="005D5849">
        <w:rPr>
          <w:b/>
          <w:sz w:val="18"/>
        </w:rPr>
        <w:t xml:space="preserve">helping </w:t>
      </w:r>
      <w:r w:rsidRPr="005D5849">
        <w:rPr>
          <w:b/>
          <w:sz w:val="18"/>
        </w:rPr>
        <w:t>materials are placed on your Google classroom.</w:t>
      </w:r>
    </w:p>
    <w:p w:rsidR="00E166BA" w:rsidRPr="00E166BA" w:rsidRDefault="00E166BA" w:rsidP="00E166BA">
      <w:pPr>
        <w:jc w:val="both"/>
        <w:rPr>
          <w:sz w:val="18"/>
        </w:rPr>
      </w:pPr>
      <w:r w:rsidRPr="00E166BA">
        <w:rPr>
          <w:sz w:val="18"/>
        </w:rPr>
        <w:t xml:space="preserve">• </w:t>
      </w:r>
      <w:r w:rsidRPr="00E166BA">
        <w:rPr>
          <w:b/>
          <w:sz w:val="18"/>
        </w:rPr>
        <w:t>Rename your submission folder to your Roll number in the format 20L-XXXX</w:t>
      </w:r>
      <w:r w:rsidRPr="00E166BA">
        <w:rPr>
          <w:sz w:val="18"/>
        </w:rPr>
        <w:t>, by putting your roll</w:t>
      </w:r>
    </w:p>
    <w:p w:rsidR="00E166BA" w:rsidRPr="00E166BA" w:rsidRDefault="00E166BA" w:rsidP="00E166BA">
      <w:pPr>
        <w:jc w:val="both"/>
        <w:rPr>
          <w:sz w:val="18"/>
        </w:rPr>
      </w:pPr>
      <w:r w:rsidRPr="00E166BA">
        <w:rPr>
          <w:sz w:val="18"/>
        </w:rPr>
        <w:t>number. Submission path is your google classroom. Folder has already been created for this purpose.</w:t>
      </w:r>
    </w:p>
    <w:p w:rsidR="00E166BA" w:rsidRPr="00E166BA" w:rsidRDefault="00E166BA" w:rsidP="00E166BA">
      <w:pPr>
        <w:jc w:val="both"/>
        <w:rPr>
          <w:sz w:val="18"/>
        </w:rPr>
      </w:pPr>
      <w:r w:rsidRPr="00E166BA">
        <w:rPr>
          <w:sz w:val="18"/>
        </w:rPr>
        <w:t xml:space="preserve">• Your code should be indented and commented properly. Use meaningful variable names. Failure to comply will result in marks deduction. </w:t>
      </w:r>
      <w:r w:rsidRPr="00E166BA">
        <w:rPr>
          <w:b/>
          <w:sz w:val="18"/>
        </w:rPr>
        <w:t>Submit screenshots where suitable</w:t>
      </w:r>
      <w:r w:rsidRPr="00E166BA">
        <w:rPr>
          <w:sz w:val="18"/>
        </w:rPr>
        <w:t>.</w:t>
      </w:r>
    </w:p>
    <w:p w:rsidR="00E166BA" w:rsidRPr="00E166BA" w:rsidRDefault="00E166BA" w:rsidP="00E166BA">
      <w:pPr>
        <w:jc w:val="both"/>
        <w:rPr>
          <w:sz w:val="18"/>
        </w:rPr>
      </w:pPr>
      <w:r w:rsidRPr="00E166BA">
        <w:rPr>
          <w:sz w:val="18"/>
        </w:rPr>
        <w:t>• Any kind of cheat sheet/code if found in your PC will result in immediate disqualification from midterm exam and ‘F’ as final grade in Computer Networks Lab. So, make sure you delete everything from Desktop of your windows as well as Ubuntu. Also delete all the files permanently from Recycle Bin and Trash respectively for Windows and Ubuntu. Delete all files from your Z Drives before starting the exam.</w:t>
      </w:r>
    </w:p>
    <w:p w:rsidR="00E166BA" w:rsidRPr="00E166BA" w:rsidRDefault="00E166BA" w:rsidP="00E166BA">
      <w:pPr>
        <w:jc w:val="both"/>
        <w:rPr>
          <w:b/>
          <w:sz w:val="18"/>
        </w:rPr>
      </w:pPr>
      <w:r w:rsidRPr="00E166BA">
        <w:rPr>
          <w:sz w:val="18"/>
        </w:rPr>
        <w:t xml:space="preserve">• </w:t>
      </w:r>
      <w:r w:rsidRPr="00E166BA">
        <w:rPr>
          <w:b/>
          <w:sz w:val="18"/>
        </w:rPr>
        <w:t>If any student is found browsing any website, his/her exam will be CANCELLED IMMEDIATELY.</w:t>
      </w:r>
    </w:p>
    <w:p w:rsidR="00E166BA" w:rsidRPr="00E166BA" w:rsidRDefault="00E166BA" w:rsidP="00E166BA">
      <w:pPr>
        <w:jc w:val="both"/>
        <w:rPr>
          <w:sz w:val="18"/>
        </w:rPr>
      </w:pPr>
      <w:r w:rsidRPr="00E166BA">
        <w:rPr>
          <w:sz w:val="18"/>
        </w:rPr>
        <w:t>• INTERNET USAGE IS ONLY ALLOWED TO MAKE SUBMISSION ON GOOGLE CLASSROOM.</w:t>
      </w:r>
    </w:p>
    <w:p w:rsidR="00E166BA" w:rsidRPr="00E166BA" w:rsidRDefault="00E166BA" w:rsidP="00E166BA">
      <w:pPr>
        <w:jc w:val="both"/>
        <w:rPr>
          <w:sz w:val="18"/>
        </w:rPr>
      </w:pPr>
      <w:r w:rsidRPr="00E166BA">
        <w:rPr>
          <w:sz w:val="18"/>
        </w:rPr>
        <w:t xml:space="preserve">• It is your responsibility to save your code from being copied. All matching codes will be considered cheating cases. </w:t>
      </w:r>
      <w:r w:rsidRPr="00E166BA">
        <w:rPr>
          <w:b/>
          <w:sz w:val="18"/>
        </w:rPr>
        <w:t>PLAGIARISM will result in forwarding of case to Disciplinary Committee.</w:t>
      </w:r>
    </w:p>
    <w:p w:rsidR="00E166BA" w:rsidRPr="00E166BA" w:rsidRDefault="00E166BA" w:rsidP="00E166BA">
      <w:pPr>
        <w:jc w:val="both"/>
        <w:rPr>
          <w:sz w:val="18"/>
        </w:rPr>
      </w:pPr>
      <w:r w:rsidRPr="00E166BA">
        <w:rPr>
          <w:sz w:val="18"/>
        </w:rPr>
        <w:lastRenderedPageBreak/>
        <w:t>• In case of missing or corrupted submission, ZERO marks will be awarded.</w:t>
      </w:r>
    </w:p>
    <w:p w:rsidR="00E166BA" w:rsidRPr="00E166BA" w:rsidRDefault="00E166BA" w:rsidP="00E166BA">
      <w:pPr>
        <w:jc w:val="both"/>
        <w:rPr>
          <w:sz w:val="18"/>
        </w:rPr>
      </w:pPr>
      <w:r w:rsidRPr="00E166BA">
        <w:rPr>
          <w:sz w:val="18"/>
        </w:rPr>
        <w:t>• You are immediately disqualified from the exam if:</w:t>
      </w:r>
    </w:p>
    <w:p w:rsidR="00E166BA" w:rsidRPr="00E166BA" w:rsidRDefault="00E166BA" w:rsidP="00E166BA">
      <w:pPr>
        <w:ind w:left="720"/>
        <w:jc w:val="both"/>
        <w:rPr>
          <w:sz w:val="18"/>
        </w:rPr>
      </w:pPr>
      <w:proofErr w:type="spellStart"/>
      <w:r w:rsidRPr="00E166BA">
        <w:rPr>
          <w:sz w:val="18"/>
        </w:rPr>
        <w:t>i</w:t>
      </w:r>
      <w:proofErr w:type="spellEnd"/>
      <w:r w:rsidRPr="00E166BA">
        <w:rPr>
          <w:sz w:val="18"/>
        </w:rPr>
        <w:t>. You are seen talking, whispering, borrowing or looking at someone’s PC.</w:t>
      </w:r>
    </w:p>
    <w:p w:rsidR="00E166BA" w:rsidRPr="00E166BA" w:rsidRDefault="00E166BA" w:rsidP="00E166BA">
      <w:pPr>
        <w:ind w:left="720"/>
        <w:jc w:val="both"/>
        <w:rPr>
          <w:sz w:val="18"/>
        </w:rPr>
      </w:pPr>
      <w:r w:rsidRPr="00E166BA">
        <w:rPr>
          <w:sz w:val="18"/>
        </w:rPr>
        <w:t>ii. A USB is found attached to your PC.</w:t>
      </w:r>
    </w:p>
    <w:p w:rsidR="00E166BA" w:rsidRPr="00E166BA" w:rsidRDefault="00E166BA" w:rsidP="00E166BA">
      <w:pPr>
        <w:ind w:left="720"/>
        <w:jc w:val="both"/>
        <w:rPr>
          <w:sz w:val="18"/>
        </w:rPr>
      </w:pPr>
      <w:r w:rsidRPr="00E166BA">
        <w:rPr>
          <w:sz w:val="18"/>
        </w:rPr>
        <w:t>iii. You are seen using cell phone/smart watch.</w:t>
      </w:r>
    </w:p>
    <w:p w:rsidR="00E166BA" w:rsidRPr="00E166BA" w:rsidRDefault="00E166BA" w:rsidP="00E166BA">
      <w:pPr>
        <w:ind w:left="720"/>
        <w:jc w:val="both"/>
        <w:rPr>
          <w:sz w:val="18"/>
        </w:rPr>
      </w:pPr>
      <w:r w:rsidRPr="00E166BA">
        <w:rPr>
          <w:sz w:val="18"/>
        </w:rPr>
        <w:t>iv. You are caught accessing internet.</w:t>
      </w:r>
    </w:p>
    <w:p w:rsidR="000A0E3F" w:rsidRDefault="000A0E3F" w:rsidP="00065DB0">
      <w:pPr>
        <w:pStyle w:val="Heading1"/>
      </w:pPr>
      <w:r>
        <w:t>Objective: [1x10 Marks]</w:t>
      </w:r>
    </w:p>
    <w:p w:rsidR="000A0E3F" w:rsidRDefault="000A0E3F" w:rsidP="00097FC9">
      <w:pPr>
        <w:pBdr>
          <w:top w:val="single" w:sz="4" w:space="1" w:color="auto"/>
          <w:left w:val="single" w:sz="4" w:space="4" w:color="auto"/>
          <w:bottom w:val="single" w:sz="4" w:space="1" w:color="auto"/>
          <w:right w:val="single" w:sz="4" w:space="4" w:color="auto"/>
        </w:pBdr>
      </w:pPr>
      <w:r>
        <w:t xml:space="preserve">Instructions: Select and </w:t>
      </w:r>
      <w:r w:rsidRPr="000A0E3F">
        <w:rPr>
          <w:b/>
          <w:highlight w:val="yellow"/>
        </w:rPr>
        <w:t>BOLD+HIGHLIGHT</w:t>
      </w:r>
      <w:r>
        <w:t xml:space="preserve"> the answer part. </w:t>
      </w:r>
    </w:p>
    <w:p w:rsidR="000A0E3F" w:rsidRDefault="000A0E3F" w:rsidP="00097FC9">
      <w:pPr>
        <w:pBdr>
          <w:top w:val="single" w:sz="4" w:space="1" w:color="auto"/>
          <w:left w:val="single" w:sz="4" w:space="4" w:color="auto"/>
          <w:bottom w:val="single" w:sz="4" w:space="1" w:color="auto"/>
          <w:right w:val="single" w:sz="4" w:space="4" w:color="auto"/>
        </w:pBdr>
      </w:pPr>
      <w:r>
        <w:t>Example: This is a CN Lab mid?</w:t>
      </w:r>
    </w:p>
    <w:p w:rsidR="000A0E3F" w:rsidRPr="00097FC9" w:rsidRDefault="00097FC9" w:rsidP="00097FC9">
      <w:pPr>
        <w:pBdr>
          <w:top w:val="single" w:sz="4" w:space="1" w:color="auto"/>
          <w:left w:val="single" w:sz="4" w:space="4" w:color="auto"/>
          <w:bottom w:val="single" w:sz="4" w:space="1" w:color="auto"/>
          <w:right w:val="single" w:sz="4" w:space="4" w:color="auto"/>
        </w:pBdr>
        <w:rPr>
          <w:b/>
          <w:highlight w:val="yellow"/>
        </w:rPr>
      </w:pPr>
      <w:r>
        <w:rPr>
          <w:b/>
          <w:highlight w:val="yellow"/>
        </w:rPr>
        <w:t xml:space="preserve">A </w:t>
      </w:r>
      <w:r w:rsidR="000A0E3F" w:rsidRPr="00097FC9">
        <w:rPr>
          <w:b/>
          <w:highlight w:val="yellow"/>
        </w:rPr>
        <w:t>Yes</w:t>
      </w:r>
    </w:p>
    <w:p w:rsidR="000A0E3F" w:rsidRDefault="00097FC9" w:rsidP="00097FC9">
      <w:pPr>
        <w:pBdr>
          <w:top w:val="single" w:sz="4" w:space="1" w:color="auto"/>
          <w:left w:val="single" w:sz="4" w:space="4" w:color="auto"/>
          <w:bottom w:val="single" w:sz="4" w:space="1" w:color="auto"/>
          <w:right w:val="single" w:sz="4" w:space="4" w:color="auto"/>
        </w:pBdr>
      </w:pPr>
      <w:r>
        <w:t xml:space="preserve">B </w:t>
      </w:r>
      <w:r w:rsidR="000A0E3F">
        <w:t>No</w:t>
      </w:r>
    </w:p>
    <w:p w:rsidR="00097FC9" w:rsidRDefault="00097FC9" w:rsidP="00097FC9">
      <w:r>
        <w:t>1.</w:t>
      </w:r>
      <w:r>
        <w:tab/>
        <w:t>Which layer of the OSI model is responsible for establishing, maintaining, and terminating connections between two network devices?</w:t>
      </w:r>
    </w:p>
    <w:p w:rsidR="00097FC9" w:rsidRDefault="00097FC9" w:rsidP="00097FC9">
      <w:r>
        <w:t>A. Network Layer</w:t>
      </w:r>
    </w:p>
    <w:p w:rsidR="00097FC9" w:rsidRPr="006E1427" w:rsidRDefault="00097FC9" w:rsidP="00097FC9">
      <w:pPr>
        <w:rPr>
          <w:b/>
        </w:rPr>
      </w:pPr>
      <w:r w:rsidRPr="006E1427">
        <w:rPr>
          <w:b/>
          <w:highlight w:val="yellow"/>
        </w:rPr>
        <w:t>B. Transport Layer</w:t>
      </w:r>
    </w:p>
    <w:p w:rsidR="00097FC9" w:rsidRPr="006E1427" w:rsidRDefault="00097FC9" w:rsidP="00097FC9">
      <w:r w:rsidRPr="006E1427">
        <w:t>C. Data Link Layer</w:t>
      </w:r>
    </w:p>
    <w:p w:rsidR="00097FC9" w:rsidRDefault="00097FC9" w:rsidP="00097FC9">
      <w:r>
        <w:t>D. Presentation Layer</w:t>
      </w:r>
    </w:p>
    <w:p w:rsidR="00097FC9" w:rsidRDefault="00097FC9" w:rsidP="00097FC9"/>
    <w:p w:rsidR="00097FC9" w:rsidRDefault="00097FC9" w:rsidP="00097FC9">
      <w:r>
        <w:t>2.</w:t>
      </w:r>
      <w:r>
        <w:tab/>
        <w:t>What is the primary purpose of using Wireshark in network analysis and troubleshooting?</w:t>
      </w:r>
    </w:p>
    <w:p w:rsidR="00097FC9" w:rsidRDefault="00097FC9" w:rsidP="00097FC9">
      <w:r>
        <w:t>A. Configuring network devices</w:t>
      </w:r>
    </w:p>
    <w:p w:rsidR="00097FC9" w:rsidRDefault="00097FC9" w:rsidP="00097FC9">
      <w:r>
        <w:t>B. Analyzing network security</w:t>
      </w:r>
    </w:p>
    <w:p w:rsidR="00097FC9" w:rsidRPr="00385CD3" w:rsidRDefault="00097FC9" w:rsidP="00097FC9">
      <w:pPr>
        <w:rPr>
          <w:b/>
        </w:rPr>
      </w:pPr>
      <w:r w:rsidRPr="00385CD3">
        <w:rPr>
          <w:b/>
          <w:highlight w:val="yellow"/>
        </w:rPr>
        <w:t>C. Monitoring and capturing network traffic</w:t>
      </w:r>
    </w:p>
    <w:p w:rsidR="00097FC9" w:rsidRDefault="00097FC9" w:rsidP="00097FC9">
      <w:r>
        <w:t>D. Creating network diagrams</w:t>
      </w:r>
    </w:p>
    <w:p w:rsidR="00097FC9" w:rsidRDefault="00097FC9" w:rsidP="00097FC9"/>
    <w:p w:rsidR="00097FC9" w:rsidRDefault="00097FC9" w:rsidP="00097FC9">
      <w:r>
        <w:t>3.</w:t>
      </w:r>
      <w:r>
        <w:tab/>
        <w:t>In TCP socket programming, which function is used to listen for incoming connections on a server socket?</w:t>
      </w:r>
    </w:p>
    <w:p w:rsidR="00097FC9" w:rsidRDefault="00097FC9" w:rsidP="00097FC9">
      <w:r>
        <w:t xml:space="preserve">A. </w:t>
      </w:r>
      <w:proofErr w:type="gramStart"/>
      <w:r>
        <w:t>connect()</w:t>
      </w:r>
      <w:proofErr w:type="gramEnd"/>
    </w:p>
    <w:p w:rsidR="00097FC9" w:rsidRDefault="00097FC9" w:rsidP="00097FC9">
      <w:r>
        <w:t xml:space="preserve">B. </w:t>
      </w:r>
      <w:proofErr w:type="gramStart"/>
      <w:r>
        <w:t>bind()</w:t>
      </w:r>
      <w:proofErr w:type="gramEnd"/>
    </w:p>
    <w:p w:rsidR="00097FC9" w:rsidRPr="00385CD3" w:rsidRDefault="00097FC9" w:rsidP="00097FC9">
      <w:pPr>
        <w:rPr>
          <w:b/>
        </w:rPr>
      </w:pPr>
      <w:r w:rsidRPr="00385CD3">
        <w:rPr>
          <w:b/>
          <w:highlight w:val="yellow"/>
        </w:rPr>
        <w:t xml:space="preserve">C. </w:t>
      </w:r>
      <w:proofErr w:type="gramStart"/>
      <w:r w:rsidR="00385CD3" w:rsidRPr="00385CD3">
        <w:rPr>
          <w:b/>
          <w:highlight w:val="yellow"/>
        </w:rPr>
        <w:t>listen</w:t>
      </w:r>
      <w:r w:rsidRPr="00385CD3">
        <w:rPr>
          <w:b/>
          <w:highlight w:val="yellow"/>
        </w:rPr>
        <w:t>()</w:t>
      </w:r>
      <w:proofErr w:type="gramEnd"/>
    </w:p>
    <w:p w:rsidR="00097FC9" w:rsidRDefault="00097FC9" w:rsidP="00097FC9">
      <w:r>
        <w:t xml:space="preserve">D. </w:t>
      </w:r>
      <w:proofErr w:type="gramStart"/>
      <w:r>
        <w:t>send()</w:t>
      </w:r>
      <w:proofErr w:type="gramEnd"/>
    </w:p>
    <w:p w:rsidR="00097FC9" w:rsidRDefault="00097FC9" w:rsidP="00097FC9"/>
    <w:p w:rsidR="00097FC9" w:rsidRDefault="00097FC9" w:rsidP="00097FC9">
      <w:r>
        <w:t>4.</w:t>
      </w:r>
      <w:r>
        <w:tab/>
        <w:t>What does the UDP in UDP socket programming stand for?</w:t>
      </w:r>
    </w:p>
    <w:p w:rsidR="00097FC9" w:rsidRDefault="00097FC9" w:rsidP="00097FC9">
      <w:r>
        <w:t>A. Universal Data Protocol</w:t>
      </w:r>
    </w:p>
    <w:p w:rsidR="00097FC9" w:rsidRPr="00385CD3" w:rsidRDefault="00097FC9" w:rsidP="00097FC9">
      <w:pPr>
        <w:rPr>
          <w:b/>
        </w:rPr>
      </w:pPr>
      <w:r w:rsidRPr="00385CD3">
        <w:rPr>
          <w:b/>
          <w:highlight w:val="yellow"/>
        </w:rPr>
        <w:t>B. User Datagram Protocol</w:t>
      </w:r>
    </w:p>
    <w:p w:rsidR="00097FC9" w:rsidRDefault="00097FC9" w:rsidP="00097FC9">
      <w:r>
        <w:t>C. Unicast Data Packet</w:t>
      </w:r>
    </w:p>
    <w:p w:rsidR="00097FC9" w:rsidRDefault="00097FC9" w:rsidP="00097FC9">
      <w:r>
        <w:t>D. Underlying Data Parser</w:t>
      </w:r>
    </w:p>
    <w:p w:rsidR="00097FC9" w:rsidRDefault="00097FC9" w:rsidP="00097FC9"/>
    <w:p w:rsidR="00097FC9" w:rsidRDefault="00097FC9" w:rsidP="00097FC9">
      <w:r>
        <w:t>5.</w:t>
      </w:r>
      <w:r>
        <w:tab/>
        <w:t>Which function is used to open a file in C for reading and writing, allowing both read and write operations on the file?</w:t>
      </w:r>
    </w:p>
    <w:p w:rsidR="00097FC9" w:rsidRDefault="00097FC9" w:rsidP="00097FC9">
      <w:r>
        <w:t xml:space="preserve">A. </w:t>
      </w:r>
      <w:proofErr w:type="spellStart"/>
      <w:r>
        <w:t>file_</w:t>
      </w:r>
      <w:proofErr w:type="gramStart"/>
      <w:r>
        <w:t>open</w:t>
      </w:r>
      <w:proofErr w:type="spellEnd"/>
      <w:r>
        <w:t>()</w:t>
      </w:r>
      <w:proofErr w:type="gramEnd"/>
    </w:p>
    <w:p w:rsidR="00097FC9" w:rsidRDefault="00097FC9" w:rsidP="00097FC9">
      <w:r>
        <w:t xml:space="preserve">B. </w:t>
      </w:r>
      <w:proofErr w:type="spellStart"/>
      <w:r>
        <w:t>open_</w:t>
      </w:r>
      <w:proofErr w:type="gramStart"/>
      <w:r>
        <w:t>file</w:t>
      </w:r>
      <w:proofErr w:type="spellEnd"/>
      <w:r>
        <w:t>()</w:t>
      </w:r>
      <w:proofErr w:type="gramEnd"/>
    </w:p>
    <w:p w:rsidR="00097FC9" w:rsidRPr="00385CD3" w:rsidRDefault="00097FC9" w:rsidP="00097FC9">
      <w:pPr>
        <w:rPr>
          <w:b/>
        </w:rPr>
      </w:pPr>
      <w:r w:rsidRPr="00385CD3">
        <w:rPr>
          <w:b/>
          <w:highlight w:val="yellow"/>
        </w:rPr>
        <w:t xml:space="preserve">C. </w:t>
      </w:r>
      <w:proofErr w:type="spellStart"/>
      <w:proofErr w:type="gramStart"/>
      <w:r w:rsidRPr="00385CD3">
        <w:rPr>
          <w:b/>
          <w:highlight w:val="yellow"/>
        </w:rPr>
        <w:t>fopen</w:t>
      </w:r>
      <w:proofErr w:type="spellEnd"/>
      <w:r w:rsidRPr="00385CD3">
        <w:rPr>
          <w:b/>
          <w:highlight w:val="yellow"/>
        </w:rPr>
        <w:t>()</w:t>
      </w:r>
      <w:proofErr w:type="gramEnd"/>
    </w:p>
    <w:p w:rsidR="00097FC9" w:rsidRDefault="00097FC9" w:rsidP="00097FC9">
      <w:r>
        <w:t xml:space="preserve">D. </w:t>
      </w:r>
      <w:proofErr w:type="spellStart"/>
      <w:r>
        <w:t>create_</w:t>
      </w:r>
      <w:proofErr w:type="gramStart"/>
      <w:r>
        <w:t>file</w:t>
      </w:r>
      <w:proofErr w:type="spellEnd"/>
      <w:r>
        <w:t>()</w:t>
      </w:r>
      <w:proofErr w:type="gramEnd"/>
    </w:p>
    <w:p w:rsidR="00097FC9" w:rsidRDefault="00097FC9" w:rsidP="00097FC9"/>
    <w:p w:rsidR="00097FC9" w:rsidRDefault="00097FC9" w:rsidP="00097FC9">
      <w:r>
        <w:t>6.</w:t>
      </w:r>
      <w:r>
        <w:tab/>
        <w:t>In Wireshark, what is a "packet capture filter" used for?</w:t>
      </w:r>
    </w:p>
    <w:p w:rsidR="00097FC9" w:rsidRDefault="00097FC9" w:rsidP="00097FC9">
      <w:r>
        <w:t>A. To edit captured packets</w:t>
      </w:r>
    </w:p>
    <w:p w:rsidR="00097FC9" w:rsidRPr="006E1427" w:rsidRDefault="00097FC9" w:rsidP="00097FC9">
      <w:pPr>
        <w:rPr>
          <w:b/>
        </w:rPr>
      </w:pPr>
      <w:r w:rsidRPr="006E1427">
        <w:rPr>
          <w:b/>
          <w:highlight w:val="yellow"/>
        </w:rPr>
        <w:t>B. To prevent specific packets from being captured</w:t>
      </w:r>
    </w:p>
    <w:p w:rsidR="00097FC9" w:rsidRDefault="00097FC9" w:rsidP="00097FC9">
      <w:r>
        <w:t>C. To organize captured packets into folders</w:t>
      </w:r>
    </w:p>
    <w:p w:rsidR="00097FC9" w:rsidRDefault="00097FC9" w:rsidP="00097FC9">
      <w:r>
        <w:t>D. To increase the capturing speed of packets</w:t>
      </w:r>
    </w:p>
    <w:p w:rsidR="00097FC9" w:rsidRDefault="00097FC9" w:rsidP="00097FC9"/>
    <w:p w:rsidR="00097FC9" w:rsidRDefault="00097FC9" w:rsidP="00097FC9">
      <w:r>
        <w:t>7.</w:t>
      </w:r>
      <w:r>
        <w:tab/>
        <w:t>Which socket programming paradigm provides a connectionless, unreliable data transfer service?</w:t>
      </w:r>
    </w:p>
    <w:p w:rsidR="00097FC9" w:rsidRDefault="00097FC9" w:rsidP="00097FC9">
      <w:r>
        <w:t>A. TCP</w:t>
      </w:r>
    </w:p>
    <w:p w:rsidR="00097FC9" w:rsidRDefault="00097FC9" w:rsidP="00097FC9">
      <w:r>
        <w:t>B. HTTP</w:t>
      </w:r>
    </w:p>
    <w:p w:rsidR="00097FC9" w:rsidRPr="00385CD3" w:rsidRDefault="00097FC9" w:rsidP="00097FC9">
      <w:pPr>
        <w:rPr>
          <w:b/>
        </w:rPr>
      </w:pPr>
      <w:r w:rsidRPr="00385CD3">
        <w:rPr>
          <w:b/>
          <w:highlight w:val="yellow"/>
        </w:rPr>
        <w:t>C. UDP</w:t>
      </w:r>
    </w:p>
    <w:p w:rsidR="00097FC9" w:rsidRDefault="00097FC9" w:rsidP="00097FC9">
      <w:r>
        <w:t>D. SMTP</w:t>
      </w:r>
    </w:p>
    <w:p w:rsidR="00097FC9" w:rsidRDefault="00097FC9" w:rsidP="00097FC9"/>
    <w:p w:rsidR="00097FC9" w:rsidRDefault="00097FC9" w:rsidP="00097FC9">
      <w:r>
        <w:t>8.</w:t>
      </w:r>
      <w:r>
        <w:tab/>
        <w:t xml:space="preserve">What is the purpose of the </w:t>
      </w:r>
      <w:proofErr w:type="spellStart"/>
      <w:proofErr w:type="gramStart"/>
      <w:r>
        <w:t>fclose</w:t>
      </w:r>
      <w:proofErr w:type="spellEnd"/>
      <w:r>
        <w:t>(</w:t>
      </w:r>
      <w:proofErr w:type="gramEnd"/>
      <w:r>
        <w:t>) function in C file management?</w:t>
      </w:r>
    </w:p>
    <w:p w:rsidR="00097FC9" w:rsidRDefault="00097FC9" w:rsidP="00097FC9">
      <w:r>
        <w:t>A. To create a new file</w:t>
      </w:r>
    </w:p>
    <w:p w:rsidR="00097FC9" w:rsidRDefault="00097FC9" w:rsidP="00097FC9">
      <w:r>
        <w:lastRenderedPageBreak/>
        <w:t>B. To flush file contents to disk</w:t>
      </w:r>
    </w:p>
    <w:p w:rsidR="00097FC9" w:rsidRDefault="00097FC9" w:rsidP="00097FC9">
      <w:r>
        <w:t>C. To open a file for reading</w:t>
      </w:r>
    </w:p>
    <w:p w:rsidR="00097FC9" w:rsidRPr="00385CD3" w:rsidRDefault="00097FC9" w:rsidP="00097FC9">
      <w:pPr>
        <w:rPr>
          <w:b/>
        </w:rPr>
      </w:pPr>
      <w:r w:rsidRPr="00385CD3">
        <w:rPr>
          <w:b/>
          <w:highlight w:val="yellow"/>
        </w:rPr>
        <w:t>D. To close a previously opened file</w:t>
      </w:r>
    </w:p>
    <w:p w:rsidR="00097FC9" w:rsidRDefault="00097FC9" w:rsidP="00097FC9"/>
    <w:p w:rsidR="00097FC9" w:rsidRDefault="00097FC9" w:rsidP="00097FC9">
      <w:r>
        <w:t>9.</w:t>
      </w:r>
      <w:r>
        <w:tab/>
        <w:t>In UDP socket programming, which function is used to receive data from a socket?</w:t>
      </w:r>
    </w:p>
    <w:p w:rsidR="00097FC9" w:rsidRPr="00385CD3" w:rsidRDefault="00097FC9" w:rsidP="00097FC9">
      <w:pPr>
        <w:rPr>
          <w:b/>
        </w:rPr>
      </w:pPr>
      <w:r w:rsidRPr="00385CD3">
        <w:rPr>
          <w:b/>
          <w:highlight w:val="yellow"/>
        </w:rPr>
        <w:t xml:space="preserve">A. </w:t>
      </w:r>
      <w:proofErr w:type="spellStart"/>
      <w:proofErr w:type="gramStart"/>
      <w:r w:rsidRPr="00385CD3">
        <w:rPr>
          <w:b/>
          <w:highlight w:val="yellow"/>
        </w:rPr>
        <w:t>recv</w:t>
      </w:r>
      <w:proofErr w:type="spellEnd"/>
      <w:r w:rsidRPr="00385CD3">
        <w:rPr>
          <w:b/>
          <w:highlight w:val="yellow"/>
        </w:rPr>
        <w:t>()</w:t>
      </w:r>
      <w:proofErr w:type="gramEnd"/>
    </w:p>
    <w:p w:rsidR="00097FC9" w:rsidRDefault="00097FC9" w:rsidP="00097FC9">
      <w:r>
        <w:t xml:space="preserve">B. </w:t>
      </w:r>
      <w:proofErr w:type="gramStart"/>
      <w:r>
        <w:t>read()</w:t>
      </w:r>
      <w:proofErr w:type="gramEnd"/>
    </w:p>
    <w:p w:rsidR="00097FC9" w:rsidRDefault="00097FC9" w:rsidP="00097FC9">
      <w:r>
        <w:t xml:space="preserve">C. </w:t>
      </w:r>
      <w:proofErr w:type="spellStart"/>
      <w:proofErr w:type="gramStart"/>
      <w:r>
        <w:t>sendto</w:t>
      </w:r>
      <w:proofErr w:type="spellEnd"/>
      <w:r>
        <w:t>()</w:t>
      </w:r>
      <w:proofErr w:type="gramEnd"/>
    </w:p>
    <w:p w:rsidR="00097FC9" w:rsidRDefault="00097FC9" w:rsidP="00097FC9">
      <w:r>
        <w:t xml:space="preserve">D. </w:t>
      </w:r>
      <w:proofErr w:type="gramStart"/>
      <w:r>
        <w:t>connect()</w:t>
      </w:r>
      <w:proofErr w:type="gramEnd"/>
    </w:p>
    <w:p w:rsidR="00097FC9" w:rsidRDefault="00097FC9" w:rsidP="00097FC9"/>
    <w:p w:rsidR="00097FC9" w:rsidRDefault="00097FC9" w:rsidP="00097FC9">
      <w:r>
        <w:t>10.</w:t>
      </w:r>
      <w:r>
        <w:tab/>
        <w:t>What is the role of a socket in networking and socket programming?</w:t>
      </w:r>
    </w:p>
    <w:p w:rsidR="00097FC9" w:rsidRDefault="00097FC9" w:rsidP="00097FC9">
      <w:r>
        <w:t>A. To store network configuration settings</w:t>
      </w:r>
    </w:p>
    <w:p w:rsidR="00097FC9" w:rsidRDefault="00097FC9" w:rsidP="00097FC9">
      <w:r>
        <w:t>B. To route packets within a network</w:t>
      </w:r>
    </w:p>
    <w:p w:rsidR="00097FC9" w:rsidRPr="00385CD3" w:rsidRDefault="00097FC9" w:rsidP="00097FC9">
      <w:pPr>
        <w:rPr>
          <w:b/>
        </w:rPr>
      </w:pPr>
      <w:r w:rsidRPr="00385CD3">
        <w:rPr>
          <w:b/>
          <w:highlight w:val="yellow"/>
        </w:rPr>
        <w:t>C. To provide an endpoint for communication</w:t>
      </w:r>
    </w:p>
    <w:p w:rsidR="00065DB0" w:rsidRDefault="00097FC9" w:rsidP="00097FC9">
      <w:r>
        <w:t>D. To encrypt network traffic</w:t>
      </w:r>
    </w:p>
    <w:p w:rsidR="00751461" w:rsidRDefault="00751461" w:rsidP="000A0E3F"/>
    <w:p w:rsidR="00751461" w:rsidRDefault="00751461" w:rsidP="00065DB0">
      <w:pPr>
        <w:pStyle w:val="Heading1"/>
      </w:pPr>
      <w:r>
        <w:t xml:space="preserve">Tasks: </w:t>
      </w:r>
    </w:p>
    <w:p w:rsidR="00751461" w:rsidRDefault="00751461" w:rsidP="00065DB0">
      <w:pPr>
        <w:pStyle w:val="Heading2"/>
      </w:pPr>
      <w:r>
        <w:t>Task 1: [20 marks]</w:t>
      </w:r>
    </w:p>
    <w:p w:rsidR="00A35A8F" w:rsidRPr="00A35A8F" w:rsidRDefault="00A35A8F" w:rsidP="00A35A8F">
      <w:pPr>
        <w:widowControl w:val="0"/>
        <w:pBdr>
          <w:top w:val="nil"/>
          <w:left w:val="nil"/>
          <w:bottom w:val="nil"/>
          <w:right w:val="nil"/>
          <w:between w:val="nil"/>
        </w:pBdr>
        <w:spacing w:before="29" w:line="240" w:lineRule="auto"/>
        <w:rPr>
          <w:rFonts w:ascii="Times New Roman" w:eastAsia="Times New Roman" w:hAnsi="Times New Roman" w:cs="Times New Roman"/>
          <w:b/>
          <w:color w:val="806000"/>
          <w:sz w:val="28"/>
          <w:szCs w:val="28"/>
        </w:rPr>
      </w:pPr>
      <w:r>
        <w:rPr>
          <w:rFonts w:ascii="Times New Roman" w:eastAsia="Times New Roman" w:hAnsi="Times New Roman" w:cs="Times New Roman"/>
          <w:color w:val="000000"/>
          <w:sz w:val="24"/>
          <w:szCs w:val="24"/>
        </w:rPr>
        <w:t xml:space="preserve">Load the Session file </w:t>
      </w:r>
      <w:proofErr w:type="spellStart"/>
      <w:r>
        <w:rPr>
          <w:rFonts w:ascii="Times New Roman" w:eastAsia="Times New Roman" w:hAnsi="Times New Roman" w:cs="Times New Roman"/>
          <w:b/>
          <w:color w:val="806000"/>
          <w:sz w:val="28"/>
          <w:szCs w:val="28"/>
        </w:rPr>
        <w:t>ICMP_Session</w:t>
      </w:r>
      <w:proofErr w:type="spellEnd"/>
      <w:r>
        <w:rPr>
          <w:rFonts w:ascii="Times New Roman" w:eastAsia="Times New Roman" w:hAnsi="Times New Roman" w:cs="Times New Roman"/>
          <w:b/>
          <w:color w:val="806000"/>
          <w:sz w:val="28"/>
          <w:szCs w:val="28"/>
        </w:rPr>
        <w:t xml:space="preserve">. </w:t>
      </w:r>
      <w:r>
        <w:rPr>
          <w:rFonts w:ascii="Times New Roman" w:eastAsia="Times New Roman" w:hAnsi="Times New Roman" w:cs="Times New Roman"/>
          <w:color w:val="000000"/>
          <w:sz w:val="24"/>
          <w:szCs w:val="24"/>
        </w:rPr>
        <w:t xml:space="preserve">Now filter out all non-ICMP packets BY typing </w:t>
      </w:r>
      <w:r>
        <w:rPr>
          <w:rFonts w:ascii="Times New Roman" w:eastAsia="Times New Roman" w:hAnsi="Times New Roman" w:cs="Times New Roman"/>
          <w:color w:val="000000"/>
          <w:sz w:val="24"/>
          <w:szCs w:val="24"/>
          <w:highlight w:val="yellow"/>
        </w:rPr>
        <w:t>“</w:t>
      </w:r>
      <w:proofErr w:type="spellStart"/>
      <w:r>
        <w:rPr>
          <w:rFonts w:ascii="Times New Roman" w:eastAsia="Times New Roman" w:hAnsi="Times New Roman" w:cs="Times New Roman"/>
          <w:color w:val="000000"/>
          <w:sz w:val="24"/>
          <w:szCs w:val="24"/>
          <w:highlight w:val="yellow"/>
        </w:rPr>
        <w:t>icmp</w:t>
      </w:r>
      <w:proofErr w:type="spellEnd"/>
      <w:r>
        <w:rPr>
          <w:rFonts w:ascii="Times New Roman" w:eastAsia="Times New Roman" w:hAnsi="Times New Roman" w:cs="Times New Roman"/>
          <w:color w:val="000000"/>
          <w:sz w:val="24"/>
          <w:szCs w:val="24"/>
          <w:highlight w:val="yellow"/>
        </w:rPr>
        <w:t>”</w:t>
      </w:r>
      <w:r>
        <w:rPr>
          <w:rFonts w:ascii="Times New Roman" w:eastAsia="Times New Roman" w:hAnsi="Times New Roman" w:cs="Times New Roman"/>
          <w:color w:val="000000"/>
          <w:sz w:val="24"/>
          <w:szCs w:val="24"/>
        </w:rPr>
        <w:t xml:space="preserve"> (without quotes)</w:t>
      </w:r>
      <w:r>
        <w:rPr>
          <w:rFonts w:ascii="Times New Roman" w:eastAsia="Times New Roman" w:hAnsi="Times New Roman" w:cs="Times New Roman"/>
          <w:b/>
          <w:color w:val="806000"/>
          <w:sz w:val="28"/>
          <w:szCs w:val="28"/>
        </w:rPr>
        <w:t>.</w:t>
      </w:r>
    </w:p>
    <w:p w:rsidR="00097FC9" w:rsidRDefault="00097FC9" w:rsidP="00097FC9">
      <w:r>
        <w:t>Analyze the ICMP Packets and answer the following questions</w:t>
      </w:r>
    </w:p>
    <w:p w:rsidR="00097FC9" w:rsidRDefault="00097FC9" w:rsidP="00097FC9">
      <w:r>
        <w:t>1- Are ICMP messages sent over UDP or TCP?</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Pr="00D840F7" w:rsidRDefault="00385CD3" w:rsidP="00097FC9">
            <w:pPr>
              <w:rPr>
                <w:b/>
              </w:rPr>
            </w:pPr>
            <w:r w:rsidRPr="00D840F7">
              <w:rPr>
                <w:b/>
              </w:rPr>
              <w:t>TCP</w:t>
            </w:r>
          </w:p>
          <w:p w:rsidR="00D840F7" w:rsidRDefault="00D840F7" w:rsidP="00097FC9">
            <w:r w:rsidRPr="00D840F7">
              <w:rPr>
                <w:noProof/>
              </w:rPr>
              <w:drawing>
                <wp:inline distT="0" distB="0" distL="0" distR="0">
                  <wp:extent cx="6591935" cy="866775"/>
                  <wp:effectExtent l="0" t="0" r="0" b="9525"/>
                  <wp:docPr id="2" name="Picture 2" descr="C:\Users\lab\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lab\Desktop\1.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91935" cy="866775"/>
                          </a:xfrm>
                          <a:prstGeom prst="rect">
                            <a:avLst/>
                          </a:prstGeom>
                          <a:noFill/>
                          <a:ln>
                            <a:noFill/>
                          </a:ln>
                        </pic:spPr>
                      </pic:pic>
                    </a:graphicData>
                  </a:graphic>
                </wp:inline>
              </w:drawing>
            </w:r>
          </w:p>
        </w:tc>
      </w:tr>
    </w:tbl>
    <w:p w:rsidR="00995971" w:rsidRDefault="00995971" w:rsidP="00097FC9"/>
    <w:p w:rsidR="00995971" w:rsidRDefault="00097FC9" w:rsidP="00097FC9">
      <w:r>
        <w:t>2- What is the link-layer (e.g., Ethernet) address of the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2E618A" w:rsidRDefault="00F35F9B" w:rsidP="002E618A">
            <w:pPr>
              <w:rPr>
                <w:b/>
              </w:rPr>
            </w:pPr>
            <w:r>
              <w:rPr>
                <w:b/>
              </w:rPr>
              <w:t>192.168.100.1</w:t>
            </w:r>
          </w:p>
          <w:p w:rsidR="00D840F7" w:rsidRPr="00D840F7" w:rsidRDefault="00F35F9B" w:rsidP="002E618A">
            <w:pPr>
              <w:rPr>
                <w:b/>
              </w:rPr>
            </w:pPr>
            <w:r w:rsidRPr="00F35F9B">
              <w:rPr>
                <w:b/>
                <w:noProof/>
              </w:rPr>
              <w:lastRenderedPageBreak/>
              <w:drawing>
                <wp:inline distT="0" distB="0" distL="0" distR="0">
                  <wp:extent cx="832513" cy="2139473"/>
                  <wp:effectExtent l="0" t="0" r="5715" b="0"/>
                  <wp:docPr id="3" name="Picture 3" descr="C:\Users\lab\Desktop\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lab\Desktop\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9900" cy="2184156"/>
                          </a:xfrm>
                          <a:prstGeom prst="rect">
                            <a:avLst/>
                          </a:prstGeom>
                          <a:noFill/>
                          <a:ln>
                            <a:noFill/>
                          </a:ln>
                        </pic:spPr>
                      </pic:pic>
                    </a:graphicData>
                  </a:graphic>
                </wp:inline>
              </w:drawing>
            </w:r>
          </w:p>
        </w:tc>
      </w:tr>
    </w:tbl>
    <w:p w:rsidR="00995971" w:rsidRDefault="00995971" w:rsidP="00097FC9"/>
    <w:p w:rsidR="00097FC9" w:rsidRDefault="00097FC9" w:rsidP="00097FC9">
      <w:r>
        <w:t>3- Which kind of request is sent through these ICMP packet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F33790" w:rsidP="00097FC9">
            <w:r>
              <w:t>Echo request, Echo reply</w:t>
            </w:r>
          </w:p>
          <w:p w:rsidR="00F33790" w:rsidRDefault="00F33790" w:rsidP="00097FC9">
            <w:r>
              <w:rPr>
                <w:noProof/>
              </w:rPr>
              <w:drawing>
                <wp:inline distT="0" distB="0" distL="0" distR="0" wp14:anchorId="1AE2A1D9" wp14:editId="7BC0F472">
                  <wp:extent cx="5943600" cy="152019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20190"/>
                          </a:xfrm>
                          <a:prstGeom prst="rect">
                            <a:avLst/>
                          </a:prstGeom>
                        </pic:spPr>
                      </pic:pic>
                    </a:graphicData>
                  </a:graphic>
                </wp:inline>
              </w:drawing>
            </w:r>
          </w:p>
        </w:tc>
      </w:tr>
    </w:tbl>
    <w:p w:rsidR="00995971" w:rsidRDefault="00995971" w:rsidP="00097FC9"/>
    <w:p w:rsidR="00097FC9" w:rsidRDefault="00097FC9" w:rsidP="00097FC9">
      <w:r>
        <w:t>4- How many requests are sent through the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F35F9B" w:rsidP="00097FC9">
            <w:r>
              <w:t>4 request are sent by host</w:t>
            </w:r>
          </w:p>
          <w:p w:rsidR="00F35F9B" w:rsidRDefault="00F35F9B" w:rsidP="00097FC9">
            <w:r>
              <w:rPr>
                <w:noProof/>
              </w:rPr>
              <w:drawing>
                <wp:inline distT="0" distB="0" distL="0" distR="0" wp14:anchorId="66688687" wp14:editId="0A8BFB59">
                  <wp:extent cx="5943600" cy="12287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28725"/>
                          </a:xfrm>
                          <a:prstGeom prst="rect">
                            <a:avLst/>
                          </a:prstGeom>
                        </pic:spPr>
                      </pic:pic>
                    </a:graphicData>
                  </a:graphic>
                </wp:inline>
              </w:drawing>
            </w:r>
          </w:p>
        </w:tc>
      </w:tr>
    </w:tbl>
    <w:p w:rsidR="00995971" w:rsidRDefault="00995971" w:rsidP="00097FC9"/>
    <w:p w:rsidR="00097FC9" w:rsidRDefault="00097FC9" w:rsidP="00097FC9">
      <w:r>
        <w:t>5- What is the IP address of your host? What is the IP address of the destination host?</w:t>
      </w:r>
    </w:p>
    <w:tbl>
      <w:tblPr>
        <w:tblStyle w:val="TableGrid"/>
        <w:tblW w:w="0" w:type="auto"/>
        <w:tblLook w:val="04A0" w:firstRow="1" w:lastRow="0" w:firstColumn="1" w:lastColumn="0" w:noHBand="0" w:noVBand="1"/>
      </w:tblPr>
      <w:tblGrid>
        <w:gridCol w:w="9350"/>
      </w:tblGrid>
      <w:tr w:rsidR="00995971" w:rsidTr="00995971">
        <w:tc>
          <w:tcPr>
            <w:tcW w:w="9350" w:type="dxa"/>
          </w:tcPr>
          <w:p w:rsidR="00F35F9B" w:rsidRDefault="00F35F9B" w:rsidP="00097FC9">
            <w:r>
              <w:t>Source</w:t>
            </w:r>
            <w:r w:rsidRPr="00F35F9B">
              <w:t>: 192.168.33.110</w:t>
            </w:r>
          </w:p>
          <w:p w:rsidR="00995971" w:rsidRDefault="00F35F9B" w:rsidP="00097FC9">
            <w:r>
              <w:t>Destination</w:t>
            </w:r>
            <w:r w:rsidRPr="00F35F9B">
              <w:t>: 172.217.27.36</w:t>
            </w:r>
          </w:p>
          <w:p w:rsidR="00F35F9B" w:rsidRDefault="00F35F9B" w:rsidP="00097FC9">
            <w:r>
              <w:rPr>
                <w:noProof/>
              </w:rPr>
              <w:drawing>
                <wp:inline distT="0" distB="0" distL="0" distR="0" wp14:anchorId="351925A2" wp14:editId="56B02751">
                  <wp:extent cx="5943600" cy="2381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8125"/>
                          </a:xfrm>
                          <a:prstGeom prst="rect">
                            <a:avLst/>
                          </a:prstGeom>
                        </pic:spPr>
                      </pic:pic>
                    </a:graphicData>
                  </a:graphic>
                </wp:inline>
              </w:drawing>
            </w:r>
          </w:p>
        </w:tc>
      </w:tr>
    </w:tbl>
    <w:p w:rsidR="00995971" w:rsidRDefault="00995971" w:rsidP="00097FC9"/>
    <w:p w:rsidR="00097FC9" w:rsidRDefault="00097FC9" w:rsidP="00097FC9">
      <w:r>
        <w:t>6- Why is it that an ICMP packet does not have source and destination port numbers?</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Pr="0016642F" w:rsidRDefault="0016642F" w:rsidP="0065134F">
            <w:r w:rsidRPr="0016642F">
              <w:rPr>
                <w:rFonts w:ascii="Arial" w:hAnsi="Arial" w:cs="Arial"/>
                <w:color w:val="1F1F1F"/>
                <w:sz w:val="18"/>
                <w:szCs w:val="30"/>
                <w:shd w:val="clear" w:color="auto" w:fill="FFFFFF"/>
              </w:rPr>
              <w:lastRenderedPageBreak/>
              <w:t>The ICMP packet does not have source and destination port numbers because </w:t>
            </w:r>
            <w:r w:rsidRPr="0016642F">
              <w:rPr>
                <w:rFonts w:ascii="Arial" w:hAnsi="Arial" w:cs="Arial"/>
                <w:color w:val="040C28"/>
                <w:sz w:val="18"/>
                <w:szCs w:val="30"/>
              </w:rPr>
              <w:t>it was designed to communicate network-layer information between hosts and routers, not between application layer processes</w:t>
            </w:r>
            <w:r w:rsidRPr="0016642F">
              <w:rPr>
                <w:rFonts w:ascii="Arial" w:hAnsi="Arial" w:cs="Arial"/>
                <w:color w:val="1F1F1F"/>
                <w:sz w:val="18"/>
                <w:szCs w:val="30"/>
                <w:shd w:val="clear" w:color="auto" w:fill="FFFFFF"/>
              </w:rPr>
              <w:t>.</w:t>
            </w:r>
          </w:p>
        </w:tc>
      </w:tr>
    </w:tbl>
    <w:p w:rsidR="00995971" w:rsidRDefault="00995971" w:rsidP="00097FC9"/>
    <w:p w:rsidR="00097FC9" w:rsidRDefault="00097FC9" w:rsidP="00097FC9">
      <w:r>
        <w:t>7- What values in the ICMP request message differentiate this message from the ICMP</w:t>
      </w:r>
      <w:r w:rsidR="0016642F">
        <w:t xml:space="preserve"> </w:t>
      </w:r>
      <w:r>
        <w:t>reply message?</w:t>
      </w:r>
    </w:p>
    <w:tbl>
      <w:tblPr>
        <w:tblStyle w:val="TableGrid"/>
        <w:tblW w:w="0" w:type="auto"/>
        <w:tblLook w:val="04A0" w:firstRow="1" w:lastRow="0" w:firstColumn="1" w:lastColumn="0" w:noHBand="0" w:noVBand="1"/>
      </w:tblPr>
      <w:tblGrid>
        <w:gridCol w:w="9350"/>
      </w:tblGrid>
      <w:tr w:rsidR="00995971" w:rsidTr="00995971">
        <w:tc>
          <w:tcPr>
            <w:tcW w:w="9350" w:type="dxa"/>
          </w:tcPr>
          <w:p w:rsidR="00926602" w:rsidRPr="00926602" w:rsidRDefault="00926602" w:rsidP="00926602">
            <w:pPr>
              <w:rPr>
                <w:rFonts w:ascii="Arial" w:hAnsi="Arial" w:cs="Arial"/>
                <w:color w:val="1F1F1F"/>
                <w:sz w:val="20"/>
                <w:szCs w:val="30"/>
                <w:shd w:val="clear" w:color="auto" w:fill="FFFFFF"/>
              </w:rPr>
            </w:pPr>
            <w:r w:rsidRPr="00926602">
              <w:rPr>
                <w:rFonts w:ascii="Arial" w:hAnsi="Arial" w:cs="Arial"/>
                <w:sz w:val="18"/>
              </w:rPr>
              <w:t xml:space="preserve">The values that differentiate ICMP request messages from ICMP reply messages are the "Type" field (8 for request, 0 for reply) and the presence of an "Identifier" and "Sequence Number" in the ICMP data portion, which facilitate matching requests with corresponding replies. </w:t>
            </w:r>
            <w:r w:rsidRPr="00926602">
              <w:rPr>
                <w:rFonts w:ascii="Arial" w:hAnsi="Arial" w:cs="Arial"/>
                <w:color w:val="1F1F1F"/>
                <w:sz w:val="18"/>
                <w:szCs w:val="30"/>
                <w:shd w:val="clear" w:color="auto" w:fill="FFFFFF"/>
              </w:rPr>
              <w:t xml:space="preserve">The first byte specifies the type of ICMP message. </w:t>
            </w:r>
          </w:p>
        </w:tc>
      </w:tr>
    </w:tbl>
    <w:p w:rsidR="00995971" w:rsidRDefault="00995971" w:rsidP="00097FC9"/>
    <w:p w:rsidR="00097FC9" w:rsidRDefault="00097FC9" w:rsidP="00097FC9">
      <w:r>
        <w:t>8- Examine one of the ping request packets sent by your host. What are the ICMP type and code</w:t>
      </w:r>
      <w:r w:rsidR="003534CC">
        <w:t xml:space="preserve"> </w:t>
      </w:r>
      <w:r>
        <w:t>numbers? What other fields does this ICMP packet have? How many bytes are the checksum, sequence number and identifier fields?</w:t>
      </w:r>
    </w:p>
    <w:tbl>
      <w:tblPr>
        <w:tblStyle w:val="TableGrid"/>
        <w:tblW w:w="0" w:type="auto"/>
        <w:tblLook w:val="04A0" w:firstRow="1" w:lastRow="0" w:firstColumn="1" w:lastColumn="0" w:noHBand="0" w:noVBand="1"/>
      </w:tblPr>
      <w:tblGrid>
        <w:gridCol w:w="9350"/>
      </w:tblGrid>
      <w:tr w:rsidR="00995971" w:rsidTr="00995971">
        <w:tc>
          <w:tcPr>
            <w:tcW w:w="9350" w:type="dxa"/>
          </w:tcPr>
          <w:p w:rsidR="001729B6" w:rsidRDefault="001729B6" w:rsidP="001729B6">
            <w:r>
              <w:t>Type: 8 (Echo (ping) request)</w:t>
            </w:r>
          </w:p>
          <w:p w:rsidR="001729B6" w:rsidRDefault="001729B6" w:rsidP="001729B6"/>
          <w:p w:rsidR="001729B6" w:rsidRDefault="001729B6" w:rsidP="001729B6">
            <w:r>
              <w:t>Code: 0</w:t>
            </w:r>
          </w:p>
          <w:p w:rsidR="001729B6" w:rsidRDefault="001729B6" w:rsidP="001729B6"/>
          <w:p w:rsidR="001729B6" w:rsidRDefault="001729B6" w:rsidP="001729B6">
            <w:r>
              <w:t>Checksum: 0x4d39 [correct]</w:t>
            </w:r>
          </w:p>
          <w:p w:rsidR="001729B6" w:rsidRDefault="001729B6" w:rsidP="001729B6"/>
          <w:p w:rsidR="001729B6" w:rsidRDefault="001729B6" w:rsidP="001729B6">
            <w:r>
              <w:t>[Checksum Status: Good]</w:t>
            </w:r>
          </w:p>
          <w:p w:rsidR="001729B6" w:rsidRDefault="001729B6" w:rsidP="001729B6"/>
          <w:p w:rsidR="001729B6" w:rsidRDefault="001729B6" w:rsidP="001729B6">
            <w:r>
              <w:t>Identifier (BE): 1 (0x0001)</w:t>
            </w:r>
          </w:p>
          <w:p w:rsidR="001729B6" w:rsidRDefault="001729B6" w:rsidP="001729B6"/>
          <w:p w:rsidR="001729B6" w:rsidRDefault="001729B6" w:rsidP="001729B6">
            <w:r>
              <w:t>Identifier (LE): 256 (0x0100)</w:t>
            </w:r>
          </w:p>
          <w:p w:rsidR="001729B6" w:rsidRDefault="001729B6" w:rsidP="001729B6"/>
          <w:p w:rsidR="001729B6" w:rsidRDefault="001729B6" w:rsidP="001729B6">
            <w:r>
              <w:t>Sequence Number (BE): 34 (0x0022)</w:t>
            </w:r>
          </w:p>
          <w:p w:rsidR="001729B6" w:rsidRDefault="001729B6" w:rsidP="001729B6"/>
          <w:p w:rsidR="00995971" w:rsidRDefault="001729B6" w:rsidP="001729B6">
            <w:r>
              <w:t>Sequence Number (LE): 8704 (0x2200)</w:t>
            </w:r>
          </w:p>
        </w:tc>
      </w:tr>
    </w:tbl>
    <w:p w:rsidR="00097FC9" w:rsidRDefault="00097FC9" w:rsidP="00097FC9"/>
    <w:p w:rsidR="00097FC9" w:rsidRDefault="00097FC9" w:rsidP="00097FC9">
      <w:r>
        <w:t>9- Examine the corresponding ping reply packet. What are the ICMP type and code numbers? What other</w:t>
      </w:r>
      <w:r w:rsidR="00995971">
        <w:t xml:space="preserve"> </w:t>
      </w:r>
      <w:r>
        <w:t>fields does this ICMP packet have? How many</w:t>
      </w:r>
      <w:r w:rsidR="00995971">
        <w:t xml:space="preserve"> </w:t>
      </w:r>
      <w:r>
        <w:t>bytes are the checksum, sequence number and</w:t>
      </w:r>
      <w:r w:rsidR="001729B6">
        <w:t xml:space="preserve"> </w:t>
      </w:r>
      <w:r>
        <w:t>identifier fields?</w:t>
      </w:r>
    </w:p>
    <w:tbl>
      <w:tblPr>
        <w:tblStyle w:val="TableGrid"/>
        <w:tblW w:w="0" w:type="auto"/>
        <w:tblLook w:val="04A0" w:firstRow="1" w:lastRow="0" w:firstColumn="1" w:lastColumn="0" w:noHBand="0" w:noVBand="1"/>
      </w:tblPr>
      <w:tblGrid>
        <w:gridCol w:w="9350"/>
      </w:tblGrid>
      <w:tr w:rsidR="00995971" w:rsidTr="00995971">
        <w:tc>
          <w:tcPr>
            <w:tcW w:w="9350" w:type="dxa"/>
          </w:tcPr>
          <w:p w:rsidR="001729B6" w:rsidRDefault="001729B6" w:rsidP="001729B6">
            <w:r>
              <w:t>Type: 0 (Echo (ping) reply)</w:t>
            </w:r>
          </w:p>
          <w:p w:rsidR="001729B6" w:rsidRDefault="001729B6" w:rsidP="001729B6"/>
          <w:p w:rsidR="001729B6" w:rsidRDefault="001729B6" w:rsidP="001729B6">
            <w:r>
              <w:t>Code: 0</w:t>
            </w:r>
          </w:p>
          <w:p w:rsidR="001729B6" w:rsidRDefault="001729B6" w:rsidP="001729B6"/>
          <w:p w:rsidR="001729B6" w:rsidRDefault="001729B6" w:rsidP="001729B6">
            <w:r>
              <w:t>Checksum: 0x5539 [correct]</w:t>
            </w:r>
          </w:p>
          <w:p w:rsidR="001729B6" w:rsidRDefault="001729B6" w:rsidP="001729B6"/>
          <w:p w:rsidR="001729B6" w:rsidRDefault="001729B6" w:rsidP="001729B6">
            <w:r>
              <w:t>[Checksum Status: Good]</w:t>
            </w:r>
          </w:p>
          <w:p w:rsidR="001729B6" w:rsidRDefault="001729B6" w:rsidP="001729B6"/>
          <w:p w:rsidR="001729B6" w:rsidRDefault="001729B6" w:rsidP="001729B6">
            <w:r>
              <w:t>Identifier (BE): 1 (0x0001)</w:t>
            </w:r>
          </w:p>
          <w:p w:rsidR="001729B6" w:rsidRDefault="001729B6" w:rsidP="001729B6"/>
          <w:p w:rsidR="001729B6" w:rsidRDefault="001729B6" w:rsidP="001729B6">
            <w:r>
              <w:t>Identifier (LE): 256 (0x0100)</w:t>
            </w:r>
          </w:p>
          <w:p w:rsidR="001729B6" w:rsidRDefault="001729B6" w:rsidP="001729B6"/>
          <w:p w:rsidR="001729B6" w:rsidRDefault="001729B6" w:rsidP="001729B6">
            <w:r>
              <w:t>Sequence Number (BE): 34 (0x0022)</w:t>
            </w:r>
          </w:p>
          <w:p w:rsidR="001729B6" w:rsidRDefault="001729B6" w:rsidP="001729B6"/>
          <w:p w:rsidR="00995971" w:rsidRDefault="001729B6" w:rsidP="001729B6">
            <w:r>
              <w:lastRenderedPageBreak/>
              <w:t>Sequence Number (LE): 8704 (0x2200)</w:t>
            </w:r>
          </w:p>
        </w:tc>
      </w:tr>
    </w:tbl>
    <w:p w:rsidR="00995971" w:rsidRDefault="00995971" w:rsidP="00097FC9"/>
    <w:p w:rsidR="00097FC9" w:rsidRDefault="00097FC9" w:rsidP="00097FC9">
      <w:r>
        <w:t>10-Examine the packet no 56. What are the ICMP</w:t>
      </w:r>
      <w:r w:rsidR="00995971">
        <w:t xml:space="preserve"> </w:t>
      </w:r>
      <w:r>
        <w:t xml:space="preserve">type and code numbers? Why is the IP and </w:t>
      </w:r>
      <w:proofErr w:type="gramStart"/>
      <w:r>
        <w:t>TCP</w:t>
      </w:r>
      <w:proofErr w:type="gramEnd"/>
    </w:p>
    <w:p w:rsidR="00065DB0" w:rsidRDefault="00097FC9" w:rsidP="00097FC9">
      <w:r>
        <w:t>Header included in the ICMP Header? What does</w:t>
      </w:r>
      <w:r w:rsidR="00995971">
        <w:t xml:space="preserve"> </w:t>
      </w:r>
      <w:r>
        <w:t>these headers depict?</w:t>
      </w:r>
    </w:p>
    <w:tbl>
      <w:tblPr>
        <w:tblStyle w:val="TableGrid"/>
        <w:tblW w:w="0" w:type="auto"/>
        <w:tblLook w:val="04A0" w:firstRow="1" w:lastRow="0" w:firstColumn="1" w:lastColumn="0" w:noHBand="0" w:noVBand="1"/>
      </w:tblPr>
      <w:tblGrid>
        <w:gridCol w:w="9350"/>
      </w:tblGrid>
      <w:tr w:rsidR="00995971" w:rsidTr="00995971">
        <w:tc>
          <w:tcPr>
            <w:tcW w:w="9350" w:type="dxa"/>
          </w:tcPr>
          <w:p w:rsidR="001729B6" w:rsidRDefault="001729B6" w:rsidP="001729B6">
            <w:r>
              <w:t>Type: 3 (Destination unreachable)</w:t>
            </w:r>
          </w:p>
          <w:p w:rsidR="001729B6" w:rsidRDefault="001729B6" w:rsidP="001729B6">
            <w:r>
              <w:t>Code: 3 (Port unreachable)</w:t>
            </w:r>
          </w:p>
          <w:p w:rsidR="001729B6" w:rsidRDefault="001729B6" w:rsidP="001729B6"/>
          <w:p w:rsidR="00995971" w:rsidRDefault="001729B6" w:rsidP="001729B6">
            <w:r>
              <w:t>The ICMP message includes the IP and TCP headers to provide diagnostic information about why the original packet couldn't be delivered. The IP header contains source and destination IP addresses, while the TCP header includes port information. This helps in troubleshooting network issues related to unreachable ports.</w:t>
            </w:r>
          </w:p>
        </w:tc>
      </w:tr>
    </w:tbl>
    <w:p w:rsidR="00995971" w:rsidRDefault="00995971" w:rsidP="00097FC9"/>
    <w:p w:rsidR="00751461" w:rsidRDefault="00751461" w:rsidP="00E166BA">
      <w:pPr>
        <w:pStyle w:val="Heading2"/>
      </w:pPr>
      <w:r>
        <w:t>Task 2: [</w:t>
      </w:r>
      <w:r w:rsidR="007B1E29">
        <w:t>2</w:t>
      </w:r>
      <w:r>
        <w:t xml:space="preserve">0 marks] </w:t>
      </w:r>
    </w:p>
    <w:p w:rsidR="00DA42FE" w:rsidRDefault="00DA42FE"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b/>
          <w:bCs/>
          <w:color w:val="00000A"/>
          <w:sz w:val="24"/>
          <w:szCs w:val="24"/>
          <w:u w:val="single"/>
        </w:rPr>
        <w:t>Online Movie Ticketing system</w:t>
      </w:r>
    </w:p>
    <w:p w:rsidR="00653742" w:rsidRPr="00653742" w:rsidRDefault="00653742" w:rsidP="00653742">
      <w:p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 are tasked with creating a basic online movie ticket booking system using a server-client program. The system should allow users to view a list of available movies and book tickets. Here's how the system should work:</w:t>
      </w:r>
    </w:p>
    <w:p w:rsidR="00653742" w:rsidRPr="00653742" w:rsidRDefault="00653742" w:rsidP="00653742">
      <w:pPr>
        <w:numPr>
          <w:ilvl w:val="0"/>
          <w:numId w:val="5"/>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displays a welcome message to clients and provides a list of available movies with unique identifiers.</w:t>
      </w:r>
    </w:p>
    <w:p w:rsidR="00DA42FE" w:rsidRDefault="00DA42FE" w:rsidP="00DA42FE">
      <w:pPr>
        <w:spacing w:after="0" w:line="240" w:lineRule="auto"/>
        <w:jc w:val="both"/>
        <w:rPr>
          <w:rFonts w:ascii="Times New Roman" w:eastAsia="Times New Roman" w:hAnsi="Times New Roman" w:cs="Times New Roman"/>
          <w:sz w:val="24"/>
          <w:szCs w:val="24"/>
        </w:rPr>
      </w:pP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In theaters: </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1] Donkey King</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2] Avengers</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3] Bohemian Rhapsody</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4] Halloween</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ab/>
        <w:t>[5] First Man</w:t>
      </w:r>
    </w:p>
    <w:p w:rsidR="00DA42FE" w:rsidRDefault="00DA42FE" w:rsidP="00DA42FE">
      <w:pPr>
        <w:spacing w:after="0" w:line="240" w:lineRule="auto"/>
        <w:rPr>
          <w:rFonts w:ascii="Times New Roman" w:eastAsia="Times New Roman" w:hAnsi="Times New Roman" w:cs="Times New Roman"/>
          <w:sz w:val="24"/>
          <w:szCs w:val="24"/>
        </w:rPr>
      </w:pPr>
    </w:p>
    <w:p w:rsidR="00DA42FE" w:rsidRDefault="00DA42FE"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The client will select a movie by send movie number in reply along with number of ticket in following format.</w:t>
      </w:r>
    </w:p>
    <w:p w:rsidR="00DA42FE" w:rsidRDefault="00DA42FE" w:rsidP="00DA42FE">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2 4 </w:t>
      </w:r>
    </w:p>
    <w:p w:rsidR="00DA42FE" w:rsidRDefault="00DA42FE" w:rsidP="00DA42FE">
      <w:pPr>
        <w:spacing w:after="0" w:line="240" w:lineRule="auto"/>
        <w:jc w:val="both"/>
        <w:rPr>
          <w:rFonts w:ascii="Times New Roman" w:eastAsia="Times New Roman" w:hAnsi="Times New Roman" w:cs="Times New Roman"/>
          <w:color w:val="00000A"/>
        </w:rPr>
      </w:pPr>
      <w:r>
        <w:rPr>
          <w:rFonts w:ascii="Times New Roman" w:eastAsia="Times New Roman" w:hAnsi="Times New Roman" w:cs="Times New Roman"/>
          <w:color w:val="00000A"/>
        </w:rPr>
        <w:t xml:space="preserve">i.e. </w:t>
      </w:r>
      <w:r w:rsidR="00B81677">
        <w:rPr>
          <w:rFonts w:ascii="Times New Roman" w:eastAsia="Times New Roman" w:hAnsi="Times New Roman" w:cs="Times New Roman"/>
          <w:color w:val="00000A"/>
        </w:rPr>
        <w:t>(movie, tickets) this example means “</w:t>
      </w:r>
      <w:r>
        <w:rPr>
          <w:rFonts w:ascii="Times New Roman" w:eastAsia="Times New Roman" w:hAnsi="Times New Roman" w:cs="Times New Roman"/>
          <w:color w:val="00000A"/>
        </w:rPr>
        <w:t xml:space="preserve">book </w:t>
      </w:r>
      <w:r w:rsidR="00B81677">
        <w:rPr>
          <w:rFonts w:ascii="Times New Roman" w:eastAsia="Times New Roman" w:hAnsi="Times New Roman" w:cs="Times New Roman"/>
          <w:color w:val="00000A"/>
        </w:rPr>
        <w:t>4 tickets of movie 2 avengers”</w:t>
      </w:r>
    </w:p>
    <w:p w:rsidR="00DA42FE" w:rsidRDefault="00DA42FE" w:rsidP="00DA42FE">
      <w:pPr>
        <w:spacing w:after="0" w:line="240" w:lineRule="auto"/>
        <w:jc w:val="both"/>
        <w:rPr>
          <w:rFonts w:ascii="Times New Roman" w:eastAsia="Times New Roman" w:hAnsi="Times New Roman" w:cs="Times New Roman"/>
          <w:sz w:val="24"/>
          <w:szCs w:val="24"/>
        </w:rPr>
      </w:pPr>
    </w:p>
    <w:p w:rsidR="00653742" w:rsidRP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 xml:space="preserve">The client selects a movie by sending the movie number along with the number of tickets they want to book in the following format: </w:t>
      </w:r>
      <w:r w:rsidRPr="00653742">
        <w:rPr>
          <w:rFonts w:ascii="Times New Roman" w:eastAsia="Times New Roman" w:hAnsi="Times New Roman" w:cs="Times New Roman"/>
          <w:b/>
          <w:bCs/>
          <w:sz w:val="24"/>
          <w:szCs w:val="24"/>
        </w:rPr>
        <w:t>2 4</w:t>
      </w:r>
      <w:r w:rsidRPr="00653742">
        <w:rPr>
          <w:rFonts w:ascii="Times New Roman" w:eastAsia="Times New Roman" w:hAnsi="Times New Roman" w:cs="Times New Roman"/>
          <w:sz w:val="24"/>
          <w:szCs w:val="24"/>
        </w:rPr>
        <w:t xml:space="preserve"> (meaning they want to book 4 tickets for movie Avengers).</w:t>
      </w:r>
    </w:p>
    <w:p w:rsidR="00653742" w:rsidRP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checks the availability of the selected movie and the number of seats. If there are not enough seats available, the server sends a relevant message.</w:t>
      </w:r>
    </w:p>
    <w:p w:rsidR="00653742" w:rsidRDefault="00653742" w:rsidP="00653742">
      <w:pPr>
        <w:numPr>
          <w:ilvl w:val="0"/>
          <w:numId w:val="4"/>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If the reservation is successful, the server calculates the total bill (assuming a ticket price of 500 per ticket) and sends it to the client.</w:t>
      </w:r>
    </w:p>
    <w:p w:rsidR="00653742" w:rsidRPr="00653742" w:rsidRDefault="00653742" w:rsidP="00653742">
      <w:pPr>
        <w:spacing w:after="0" w:line="240" w:lineRule="auto"/>
        <w:jc w:val="both"/>
        <w:rPr>
          <w:rFonts w:ascii="Times New Roman" w:eastAsia="Times New Roman" w:hAnsi="Times New Roman" w:cs="Times New Roman"/>
          <w:sz w:val="24"/>
          <w:szCs w:val="24"/>
        </w:rPr>
      </w:pPr>
    </w:p>
    <w:p w:rsidR="00653742" w:rsidRPr="00653742" w:rsidRDefault="00653742" w:rsidP="0065374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r Total Bill for the show Avengers is 2000 Rs.</w:t>
      </w:r>
    </w:p>
    <w:p w:rsidR="00653742" w:rsidRDefault="00653742" w:rsidP="00653742">
      <w:pPr>
        <w:pBdr>
          <w:top w:val="single" w:sz="4" w:space="1" w:color="auto"/>
          <w:left w:val="single" w:sz="4" w:space="4" w:color="auto"/>
          <w:bottom w:val="single" w:sz="4" w:space="1" w:color="auto"/>
          <w:right w:val="single" w:sz="4" w:space="4" w:color="auto"/>
        </w:pBd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Press 'y' to proceed or press 'n' to cancel.</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lastRenderedPageBreak/>
        <w:t>If the user presses 'y', the server decreases the number of tickets available for that movie and updates a text file, "movieTicketsInfo.txt," if necessary. If there are no more tickets for a show, the server removes that show entry from the file.</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After successfully updating the ticket information on the server side, the server prompts the user to enter their CNIC (assuming a 4-digit number), movie number, and the number of reserved tickets.</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The server saves this booking information in a file named "BookingRecord.txt."</w:t>
      </w:r>
    </w:p>
    <w:p w:rsidR="00653742" w:rsidRPr="00653742" w:rsidRDefault="00653742" w:rsidP="00653742">
      <w:pPr>
        <w:numPr>
          <w:ilvl w:val="0"/>
          <w:numId w:val="6"/>
        </w:num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Finally, the server sends a message to the client, indicating whether the reservation was successful ("Reservation Done") or if any errors occurred ("Reservation Cancel").</w:t>
      </w:r>
    </w:p>
    <w:p w:rsidR="00653742" w:rsidRPr="00653742" w:rsidRDefault="00653742" w:rsidP="00653742">
      <w:pPr>
        <w:spacing w:after="0" w:line="240" w:lineRule="auto"/>
        <w:jc w:val="both"/>
        <w:rPr>
          <w:rFonts w:ascii="Times New Roman" w:eastAsia="Times New Roman" w:hAnsi="Times New Roman" w:cs="Times New Roman"/>
          <w:sz w:val="24"/>
          <w:szCs w:val="24"/>
        </w:rPr>
      </w:pPr>
      <w:r w:rsidRPr="00653742">
        <w:rPr>
          <w:rFonts w:ascii="Times New Roman" w:eastAsia="Times New Roman" w:hAnsi="Times New Roman" w:cs="Times New Roman"/>
          <w:sz w:val="24"/>
          <w:szCs w:val="24"/>
        </w:rPr>
        <w:t>Your task is to implement this simplified movie ticket booking system using a server-client program</w:t>
      </w:r>
    </w:p>
    <w:p w:rsidR="00DA42FE" w:rsidRDefault="00DA42FE" w:rsidP="00DA42FE">
      <w:pPr>
        <w:spacing w:after="0" w:line="240" w:lineRule="auto"/>
        <w:jc w:val="both"/>
        <w:rPr>
          <w:rFonts w:ascii="Times New Roman" w:eastAsia="Times New Roman" w:hAnsi="Times New Roman" w:cs="Times New Roman"/>
          <w:sz w:val="24"/>
          <w:szCs w:val="24"/>
        </w:rPr>
      </w:pPr>
    </w:p>
    <w:p w:rsidR="00653742" w:rsidRDefault="00653742" w:rsidP="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ere are snapshots of the files:</w:t>
      </w:r>
    </w:p>
    <w:p w:rsidR="00653742" w:rsidRDefault="00653742" w:rsidP="00DA42FE">
      <w:pPr>
        <w:spacing w:after="0" w:line="240" w:lineRule="auto"/>
        <w:jc w:val="both"/>
        <w:rPr>
          <w:rFonts w:ascii="Times New Roman" w:eastAsia="Times New Roman" w:hAnsi="Times New Roman" w:cs="Times New Roman"/>
          <w:sz w:val="24"/>
          <w:szCs w:val="24"/>
        </w:rPr>
      </w:pPr>
    </w:p>
    <w:tbl>
      <w:tblPr>
        <w:tblW w:w="0" w:type="auto"/>
        <w:tblLook w:val="04A0" w:firstRow="1" w:lastRow="0" w:firstColumn="1" w:lastColumn="0" w:noHBand="0" w:noVBand="1"/>
      </w:tblPr>
      <w:tblGrid>
        <w:gridCol w:w="2965"/>
        <w:gridCol w:w="1833"/>
      </w:tblGrid>
      <w:tr w:rsidR="00DA42FE" w:rsidTr="00DA42FE">
        <w:trPr>
          <w:trHeight w:val="2307"/>
        </w:trPr>
        <w:tc>
          <w:tcPr>
            <w:tcW w:w="2965" w:type="dxa"/>
            <w:tcBorders>
              <w:top w:val="single" w:sz="4" w:space="0" w:color="000000"/>
              <w:left w:val="single" w:sz="4" w:space="0" w:color="000000"/>
              <w:bottom w:val="single" w:sz="4" w:space="0" w:color="000000"/>
              <w:right w:val="single" w:sz="4" w:space="0" w:color="000000"/>
            </w:tcBorders>
            <w:hideMark/>
          </w:tcPr>
          <w:p w:rsidR="00DA42FE" w:rsidRPr="00DA42FE" w:rsidRDefault="00DA42FE">
            <w:pPr>
              <w:spacing w:after="0" w:line="240" w:lineRule="auto"/>
              <w:jc w:val="both"/>
              <w:rPr>
                <w:rFonts w:ascii="Times New Roman" w:eastAsia="Times New Roman" w:hAnsi="Times New Roman" w:cs="Times New Roman"/>
                <w:b/>
                <w:sz w:val="24"/>
                <w:szCs w:val="24"/>
              </w:rPr>
            </w:pPr>
            <w:r w:rsidRPr="00DA42FE">
              <w:rPr>
                <w:rFonts w:ascii="Times New Roman" w:eastAsia="Times New Roman" w:hAnsi="Times New Roman" w:cs="Times New Roman"/>
                <w:b/>
                <w:color w:val="00000A"/>
                <w:sz w:val="20"/>
                <w:szCs w:val="20"/>
              </w:rPr>
              <w:t>movieTicketsInfo.txt</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5</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1/Donkey King/5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2/Avengers/3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3/Bohemian Rhapsody/3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4/Halloween/400</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5/First Man/500</w:t>
            </w:r>
          </w:p>
        </w:tc>
        <w:tc>
          <w:tcPr>
            <w:tcW w:w="1397" w:type="dxa"/>
            <w:tcBorders>
              <w:top w:val="single" w:sz="4" w:space="0" w:color="000000"/>
              <w:left w:val="single" w:sz="4" w:space="0" w:color="000000"/>
              <w:bottom w:val="single" w:sz="4" w:space="0" w:color="000000"/>
              <w:right w:val="single" w:sz="4" w:space="0" w:color="000000"/>
            </w:tcBorders>
            <w:hideMark/>
          </w:tcPr>
          <w:p w:rsidR="00DA42FE" w:rsidRPr="00DA42FE" w:rsidRDefault="00DA42FE">
            <w:pPr>
              <w:spacing w:after="0" w:line="240" w:lineRule="auto"/>
              <w:jc w:val="both"/>
              <w:rPr>
                <w:rFonts w:ascii="Times New Roman" w:eastAsia="Times New Roman" w:hAnsi="Times New Roman" w:cs="Times New Roman"/>
                <w:b/>
                <w:sz w:val="24"/>
                <w:szCs w:val="24"/>
              </w:rPr>
            </w:pPr>
            <w:r w:rsidRPr="00DA42FE">
              <w:rPr>
                <w:rFonts w:ascii="Times New Roman" w:eastAsia="Times New Roman" w:hAnsi="Times New Roman" w:cs="Times New Roman"/>
                <w:b/>
                <w:color w:val="00000A"/>
                <w:sz w:val="20"/>
                <w:szCs w:val="20"/>
              </w:rPr>
              <w:t>BookingRecord.txt</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1990/2/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6667/4/4</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7865/4/6</w:t>
            </w:r>
          </w:p>
          <w:p w:rsidR="00DA42FE" w:rsidRDefault="00DA42FE">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sz w:val="20"/>
                <w:szCs w:val="20"/>
              </w:rPr>
              <w:t>5849/2/3</w:t>
            </w:r>
          </w:p>
        </w:tc>
      </w:tr>
    </w:tbl>
    <w:p w:rsidR="00DA42FE" w:rsidRDefault="00DA42FE" w:rsidP="00DA42FE">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A"/>
        </w:rPr>
        <w:t xml:space="preserve">In BookingRecord.txt first line tells count of users. </w:t>
      </w:r>
      <w:r>
        <w:rPr>
          <w:rFonts w:ascii="Times New Roman" w:eastAsia="Times New Roman" w:hAnsi="Times New Roman" w:cs="Times New Roman"/>
          <w:color w:val="00000A"/>
          <w:sz w:val="20"/>
          <w:szCs w:val="20"/>
        </w:rPr>
        <w:t>(Format: CNIC/Movie number/tickets)</w:t>
      </w:r>
    </w:p>
    <w:p w:rsidR="00DA42FE" w:rsidRDefault="00DA42FE" w:rsidP="00DA42FE">
      <w:pPr>
        <w:spacing w:line="240" w:lineRule="auto"/>
        <w:jc w:val="both"/>
        <w:rPr>
          <w:rFonts w:ascii="Times New Roman" w:eastAsia="Times New Roman" w:hAnsi="Times New Roman" w:cs="Times New Roman"/>
          <w:color w:val="00000A"/>
          <w:sz w:val="20"/>
          <w:szCs w:val="20"/>
        </w:rPr>
      </w:pPr>
      <w:r>
        <w:rPr>
          <w:rFonts w:ascii="Times New Roman" w:eastAsia="Times New Roman" w:hAnsi="Times New Roman" w:cs="Times New Roman"/>
          <w:color w:val="00000A"/>
        </w:rPr>
        <w:t xml:space="preserve">In movieTicketsInfo.txt first line tells count of shows. </w:t>
      </w:r>
      <w:r>
        <w:rPr>
          <w:rFonts w:ascii="Times New Roman" w:eastAsia="Times New Roman" w:hAnsi="Times New Roman" w:cs="Times New Roman"/>
          <w:color w:val="00000A"/>
          <w:sz w:val="20"/>
          <w:szCs w:val="20"/>
        </w:rPr>
        <w:t>(Format: Movie number/Name/Tickets)</w:t>
      </w:r>
    </w:p>
    <w:p w:rsidR="00DA42FE" w:rsidRPr="00D447D4" w:rsidRDefault="00DA42FE" w:rsidP="00DA42FE">
      <w:pPr>
        <w:spacing w:line="240" w:lineRule="auto"/>
        <w:jc w:val="both"/>
        <w:rPr>
          <w:rFonts w:ascii="Times New Roman" w:eastAsia="Times New Roman" w:hAnsi="Times New Roman" w:cs="Times New Roman"/>
          <w:b/>
          <w:sz w:val="24"/>
          <w:szCs w:val="24"/>
        </w:rPr>
      </w:pPr>
      <w:r w:rsidRPr="00D447D4">
        <w:rPr>
          <w:rFonts w:ascii="Times New Roman" w:eastAsia="Times New Roman" w:hAnsi="Times New Roman" w:cs="Times New Roman"/>
          <w:b/>
          <w:sz w:val="24"/>
          <w:szCs w:val="24"/>
        </w:rPr>
        <w:t xml:space="preserve">Make txt files at your end with these contents before starting the question. </w:t>
      </w:r>
    </w:p>
    <w:p w:rsidR="00E166BA" w:rsidRDefault="00995971" w:rsidP="00995971">
      <w:r>
        <w:t xml:space="preserve"> </w:t>
      </w:r>
    </w:p>
    <w:tbl>
      <w:tblPr>
        <w:tblStyle w:val="TableGrid"/>
        <w:tblW w:w="0" w:type="auto"/>
        <w:tblLook w:val="04A0" w:firstRow="1" w:lastRow="0" w:firstColumn="1" w:lastColumn="0" w:noHBand="0" w:noVBand="1"/>
      </w:tblPr>
      <w:tblGrid>
        <w:gridCol w:w="9350"/>
      </w:tblGrid>
      <w:tr w:rsidR="00995971" w:rsidTr="00995971">
        <w:tc>
          <w:tcPr>
            <w:tcW w:w="9350" w:type="dxa"/>
          </w:tcPr>
          <w:p w:rsidR="00995971" w:rsidRDefault="001131BC" w:rsidP="00995971">
            <w:pPr>
              <w:rPr>
                <w:b/>
              </w:rPr>
            </w:pPr>
            <w:r w:rsidRPr="001131BC">
              <w:rPr>
                <w:b/>
              </w:rPr>
              <w:t>CLIENT:</w:t>
            </w:r>
          </w:p>
          <w:p w:rsidR="001131BC" w:rsidRDefault="001131BC" w:rsidP="001131BC">
            <w:r>
              <w:t>#include &lt;</w:t>
            </w:r>
            <w:proofErr w:type="spellStart"/>
            <w:r>
              <w:t>stdio.h</w:t>
            </w:r>
            <w:proofErr w:type="spellEnd"/>
            <w:r>
              <w:t>&gt;</w:t>
            </w:r>
          </w:p>
          <w:p w:rsidR="001131BC" w:rsidRDefault="001131BC" w:rsidP="001131BC">
            <w:r>
              <w:t>#include &lt;</w:t>
            </w:r>
            <w:proofErr w:type="spellStart"/>
            <w:r>
              <w:t>string.h</w:t>
            </w:r>
            <w:proofErr w:type="spellEnd"/>
            <w:r>
              <w:t>&gt;</w:t>
            </w:r>
          </w:p>
          <w:p w:rsidR="001131BC" w:rsidRDefault="001131BC" w:rsidP="001131BC">
            <w:r>
              <w:t>#include &lt;sys/</w:t>
            </w:r>
            <w:proofErr w:type="spellStart"/>
            <w:r>
              <w:t>socket.h</w:t>
            </w:r>
            <w:proofErr w:type="spellEnd"/>
            <w:r>
              <w:t>&gt;</w:t>
            </w:r>
          </w:p>
          <w:p w:rsidR="001131BC" w:rsidRDefault="001131BC" w:rsidP="001131BC">
            <w:r>
              <w:t>#include &lt;</w:t>
            </w:r>
            <w:proofErr w:type="spellStart"/>
            <w:r>
              <w:t>arpa</w:t>
            </w:r>
            <w:proofErr w:type="spellEnd"/>
            <w:r>
              <w:t>/</w:t>
            </w:r>
            <w:proofErr w:type="spellStart"/>
            <w:r>
              <w:t>inet.h</w:t>
            </w:r>
            <w:proofErr w:type="spellEnd"/>
            <w:r>
              <w:t>&gt; #include &lt;</w:t>
            </w:r>
            <w:proofErr w:type="spellStart"/>
            <w:r>
              <w:t>stdlib.h</w:t>
            </w:r>
            <w:proofErr w:type="spellEnd"/>
            <w:r>
              <w:t>&gt;</w:t>
            </w:r>
          </w:p>
          <w:p w:rsidR="001131BC" w:rsidRDefault="001131BC" w:rsidP="001131BC">
            <w:proofErr w:type="spellStart"/>
            <w:r>
              <w:t>int</w:t>
            </w:r>
            <w:proofErr w:type="spellEnd"/>
            <w:r>
              <w:t xml:space="preserve"> main(void) </w:t>
            </w:r>
          </w:p>
          <w:p w:rsidR="001131BC" w:rsidRDefault="001131BC" w:rsidP="001131BC">
            <w:r>
              <w:t xml:space="preserve">{    </w:t>
            </w:r>
          </w:p>
          <w:p w:rsidR="001131BC" w:rsidRDefault="001131BC" w:rsidP="001131BC">
            <w:r>
              <w:t xml:space="preserve">     </w:t>
            </w:r>
            <w:proofErr w:type="spellStart"/>
            <w:r>
              <w:t>int</w:t>
            </w:r>
            <w:proofErr w:type="spellEnd"/>
            <w:r>
              <w:t xml:space="preserve"> </w:t>
            </w:r>
            <w:proofErr w:type="spellStart"/>
            <w:r>
              <w:t>socket_desc</w:t>
            </w:r>
            <w:proofErr w:type="spellEnd"/>
            <w:r>
              <w:t xml:space="preserve">;     </w:t>
            </w:r>
          </w:p>
          <w:p w:rsidR="001131BC" w:rsidRDefault="001131BC" w:rsidP="001131BC">
            <w:r>
              <w:t xml:space="preserve">     </w:t>
            </w:r>
            <w:proofErr w:type="spellStart"/>
            <w:r>
              <w:t>struct</w:t>
            </w:r>
            <w:proofErr w:type="spellEnd"/>
            <w:r>
              <w:t xml:space="preserve"> </w:t>
            </w:r>
            <w:proofErr w:type="spellStart"/>
            <w:r>
              <w:t>sockaddr_in</w:t>
            </w:r>
            <w:proofErr w:type="spellEnd"/>
            <w:r>
              <w:t xml:space="preserve"> </w:t>
            </w:r>
            <w:proofErr w:type="spellStart"/>
            <w:r>
              <w:t>server_addr</w:t>
            </w:r>
            <w:proofErr w:type="spellEnd"/>
            <w:r>
              <w:t xml:space="preserve">;     </w:t>
            </w:r>
          </w:p>
          <w:p w:rsidR="001131BC" w:rsidRDefault="001131BC" w:rsidP="001131BC">
            <w:r>
              <w:t xml:space="preserve">     char </w:t>
            </w:r>
            <w:proofErr w:type="spellStart"/>
            <w:r>
              <w:t>server_message</w:t>
            </w:r>
            <w:proofErr w:type="spellEnd"/>
            <w:r>
              <w:t xml:space="preserve">[2000], </w:t>
            </w:r>
            <w:proofErr w:type="spellStart"/>
            <w:r>
              <w:t>client_message</w:t>
            </w:r>
            <w:proofErr w:type="spellEnd"/>
            <w:r>
              <w:t>[2000];</w:t>
            </w:r>
          </w:p>
          <w:p w:rsidR="001131BC" w:rsidRDefault="001131BC" w:rsidP="001131BC">
            <w:r>
              <w:t xml:space="preserve">    // ... (Initialization and socket creation code remains the same)</w:t>
            </w:r>
          </w:p>
          <w:p w:rsidR="001131BC" w:rsidRDefault="001131BC" w:rsidP="001131BC">
            <w:r>
              <w:t xml:space="preserve">    // Input movie selection and ticket count     </w:t>
            </w:r>
          </w:p>
          <w:p w:rsidR="001131BC" w:rsidRDefault="001131BC" w:rsidP="001131BC">
            <w:r>
              <w:t xml:space="preserve">    </w:t>
            </w:r>
            <w:proofErr w:type="spellStart"/>
            <w:r>
              <w:t>int</w:t>
            </w:r>
            <w:proofErr w:type="spellEnd"/>
            <w:r>
              <w:t xml:space="preserve"> </w:t>
            </w:r>
            <w:proofErr w:type="spellStart"/>
            <w:r>
              <w:t>movieSelection</w:t>
            </w:r>
            <w:proofErr w:type="spellEnd"/>
            <w:r>
              <w:t xml:space="preserve">, </w:t>
            </w:r>
            <w:proofErr w:type="spellStart"/>
            <w:r>
              <w:t>ticketCount</w:t>
            </w:r>
            <w:proofErr w:type="spellEnd"/>
            <w:r>
              <w:t xml:space="preserve">;     </w:t>
            </w:r>
          </w:p>
          <w:p w:rsidR="001131BC" w:rsidRDefault="001131BC" w:rsidP="001131BC">
            <w:r>
              <w:t xml:space="preserve">    </w:t>
            </w:r>
            <w:proofErr w:type="spellStart"/>
            <w:r>
              <w:t>printf</w:t>
            </w:r>
            <w:proofErr w:type="spellEnd"/>
            <w:r>
              <w:t xml:space="preserve">("Enter the movie number and the number of tickets (e.g., 2 4 for Avengers): ");     </w:t>
            </w:r>
          </w:p>
          <w:p w:rsidR="001131BC" w:rsidRDefault="001131BC" w:rsidP="001131BC">
            <w:r>
              <w:t xml:space="preserve">    </w:t>
            </w:r>
            <w:proofErr w:type="spellStart"/>
            <w:r>
              <w:t>scanf</w:t>
            </w:r>
            <w:proofErr w:type="spellEnd"/>
            <w:r>
              <w:t>("%d %d", &amp;</w:t>
            </w:r>
            <w:proofErr w:type="spellStart"/>
            <w:r>
              <w:t>movieSelection</w:t>
            </w:r>
            <w:proofErr w:type="spellEnd"/>
            <w:r>
              <w:t>, &amp;</w:t>
            </w:r>
            <w:proofErr w:type="spellStart"/>
            <w:r>
              <w:t>ticketCount</w:t>
            </w:r>
            <w:proofErr w:type="spellEnd"/>
            <w:r>
              <w:t xml:space="preserve">);     </w:t>
            </w:r>
          </w:p>
          <w:p w:rsidR="001131BC" w:rsidRDefault="001131BC" w:rsidP="001131BC">
            <w:r>
              <w:t xml:space="preserve">    </w:t>
            </w:r>
            <w:proofErr w:type="spellStart"/>
            <w:r>
              <w:t>sprintf</w:t>
            </w:r>
            <w:proofErr w:type="spellEnd"/>
            <w:r>
              <w:t>(</w:t>
            </w:r>
            <w:proofErr w:type="spellStart"/>
            <w:r>
              <w:t>client_message</w:t>
            </w:r>
            <w:proofErr w:type="spellEnd"/>
            <w:r>
              <w:t xml:space="preserve">, "%d %d", </w:t>
            </w:r>
            <w:proofErr w:type="spellStart"/>
            <w:r>
              <w:t>movieSelection</w:t>
            </w:r>
            <w:proofErr w:type="spellEnd"/>
            <w:r>
              <w:t xml:space="preserve">, </w:t>
            </w:r>
            <w:proofErr w:type="spellStart"/>
            <w:r>
              <w:t>ticketCount</w:t>
            </w:r>
            <w:proofErr w:type="spellEnd"/>
            <w:r>
              <w:t>);</w:t>
            </w:r>
          </w:p>
          <w:p w:rsidR="001131BC" w:rsidRDefault="001131BC" w:rsidP="001131BC">
            <w:r>
              <w:t xml:space="preserve">    // Send movie selection and ticket count to the server    </w:t>
            </w:r>
          </w:p>
          <w:p w:rsidR="001131BC" w:rsidRDefault="001131BC" w:rsidP="001131BC">
            <w:r>
              <w:t xml:space="preserve">    send(</w:t>
            </w:r>
            <w:proofErr w:type="spellStart"/>
            <w:r>
              <w:t>socket_desc</w:t>
            </w:r>
            <w:proofErr w:type="spellEnd"/>
            <w:r>
              <w:t xml:space="preserve">, </w:t>
            </w:r>
            <w:proofErr w:type="spellStart"/>
            <w:r>
              <w:t>client_message</w:t>
            </w:r>
            <w:proofErr w:type="spellEnd"/>
            <w:r>
              <w:t xml:space="preserve">, </w:t>
            </w:r>
            <w:proofErr w:type="spellStart"/>
            <w:r>
              <w:t>strlen</w:t>
            </w:r>
            <w:proofErr w:type="spellEnd"/>
            <w:r>
              <w:t>(</w:t>
            </w:r>
            <w:proofErr w:type="spellStart"/>
            <w:r>
              <w:t>client_message</w:t>
            </w:r>
            <w:proofErr w:type="spellEnd"/>
            <w:r>
              <w:t>), 0);</w:t>
            </w:r>
          </w:p>
          <w:p w:rsidR="001131BC" w:rsidRDefault="001131BC" w:rsidP="001131BC">
            <w:r>
              <w:lastRenderedPageBreak/>
              <w:t xml:space="preserve">    // Receive and display the server's response     </w:t>
            </w:r>
          </w:p>
          <w:p w:rsidR="001131BC" w:rsidRDefault="001131BC" w:rsidP="001131BC">
            <w:r>
              <w:t xml:space="preserve">    </w:t>
            </w:r>
            <w:proofErr w:type="spellStart"/>
            <w:r>
              <w:t>recv</w:t>
            </w:r>
            <w:proofErr w:type="spellEnd"/>
            <w:r>
              <w:t>(</w:t>
            </w:r>
            <w:proofErr w:type="spellStart"/>
            <w:r>
              <w:t>socket_desc</w:t>
            </w:r>
            <w:proofErr w:type="spellEnd"/>
            <w:r>
              <w:t xml:space="preserve">, </w:t>
            </w:r>
            <w:proofErr w:type="spellStart"/>
            <w:r>
              <w:t>server_message</w:t>
            </w:r>
            <w:proofErr w:type="spellEnd"/>
            <w:r>
              <w:t xml:space="preserve">, </w:t>
            </w:r>
            <w:proofErr w:type="spellStart"/>
            <w:r>
              <w:t>sizeof</w:t>
            </w:r>
            <w:proofErr w:type="spellEnd"/>
            <w:r>
              <w:t>(</w:t>
            </w:r>
            <w:proofErr w:type="spellStart"/>
            <w:r>
              <w:t>server_message</w:t>
            </w:r>
            <w:proofErr w:type="spellEnd"/>
            <w:r>
              <w:t xml:space="preserve">), 0);     </w:t>
            </w:r>
          </w:p>
          <w:p w:rsidR="001131BC" w:rsidRDefault="001131BC" w:rsidP="001131BC">
            <w:r>
              <w:t xml:space="preserve">    </w:t>
            </w:r>
            <w:proofErr w:type="spellStart"/>
            <w:r>
              <w:t>printf</w:t>
            </w:r>
            <w:proofErr w:type="spellEnd"/>
            <w:r>
              <w:t xml:space="preserve">("Server Message: %s\n", </w:t>
            </w:r>
            <w:proofErr w:type="spellStart"/>
            <w:r>
              <w:t>server_message</w:t>
            </w:r>
            <w:proofErr w:type="spellEnd"/>
            <w:r>
              <w:t xml:space="preserve">);     </w:t>
            </w:r>
          </w:p>
          <w:p w:rsidR="001131BC" w:rsidRDefault="001131BC" w:rsidP="001131BC">
            <w:r>
              <w:t xml:space="preserve">    // ... (Cleanup and socket closure code remains the same)</w:t>
            </w:r>
          </w:p>
          <w:p w:rsidR="001131BC" w:rsidRDefault="001131BC" w:rsidP="001131BC">
            <w:r>
              <w:t xml:space="preserve">    return 0;</w:t>
            </w:r>
          </w:p>
          <w:p w:rsidR="001131BC" w:rsidRDefault="001131BC" w:rsidP="001131BC">
            <w:r>
              <w:t>}</w:t>
            </w:r>
          </w:p>
          <w:p w:rsidR="001131BC" w:rsidRDefault="001131BC" w:rsidP="001131BC"/>
          <w:p w:rsidR="001131BC" w:rsidRDefault="001131BC" w:rsidP="001131BC">
            <w:pPr>
              <w:rPr>
                <w:b/>
              </w:rPr>
            </w:pPr>
            <w:r w:rsidRPr="001131BC">
              <w:rPr>
                <w:b/>
              </w:rPr>
              <w:t>SERVER:</w:t>
            </w:r>
          </w:p>
          <w:p w:rsidR="001131BC" w:rsidRDefault="001131BC" w:rsidP="001131BC">
            <w:pPr>
              <w:rPr>
                <w:b/>
              </w:rPr>
            </w:pPr>
          </w:p>
          <w:p w:rsidR="001131BC" w:rsidRDefault="001131BC" w:rsidP="001131BC">
            <w:r>
              <w:t>#include &lt;</w:t>
            </w:r>
            <w:proofErr w:type="spellStart"/>
            <w:r>
              <w:t>stdio.h</w:t>
            </w:r>
            <w:proofErr w:type="spellEnd"/>
            <w:r>
              <w:t>&gt;</w:t>
            </w:r>
          </w:p>
          <w:p w:rsidR="001131BC" w:rsidRDefault="001131BC" w:rsidP="001131BC">
            <w:r>
              <w:t>#include &lt;</w:t>
            </w:r>
            <w:proofErr w:type="spellStart"/>
            <w:r>
              <w:t>string.h</w:t>
            </w:r>
            <w:proofErr w:type="spellEnd"/>
            <w:r>
              <w:t>&gt;</w:t>
            </w:r>
          </w:p>
          <w:p w:rsidR="001131BC" w:rsidRDefault="001131BC" w:rsidP="001131BC">
            <w:r>
              <w:t>#include &lt;sys/</w:t>
            </w:r>
            <w:proofErr w:type="spellStart"/>
            <w:r>
              <w:t>socket.h</w:t>
            </w:r>
            <w:proofErr w:type="spellEnd"/>
            <w:r>
              <w:t>&gt;</w:t>
            </w:r>
          </w:p>
          <w:p w:rsidR="001131BC" w:rsidRDefault="001131BC" w:rsidP="001131BC">
            <w:r>
              <w:t>#include &lt;</w:t>
            </w:r>
            <w:proofErr w:type="spellStart"/>
            <w:r>
              <w:t>arpa</w:t>
            </w:r>
            <w:proofErr w:type="spellEnd"/>
            <w:r>
              <w:t>/</w:t>
            </w:r>
            <w:proofErr w:type="spellStart"/>
            <w:r>
              <w:t>inet.h</w:t>
            </w:r>
            <w:proofErr w:type="spellEnd"/>
            <w:r>
              <w:t>&gt;</w:t>
            </w:r>
          </w:p>
          <w:p w:rsidR="001131BC" w:rsidRDefault="001131BC" w:rsidP="001131BC"/>
          <w:p w:rsidR="001131BC" w:rsidRDefault="001131BC" w:rsidP="001131BC">
            <w:r>
              <w:t xml:space="preserve">// Function to update ticket information in the file </w:t>
            </w:r>
          </w:p>
          <w:p w:rsidR="001131BC" w:rsidRDefault="001131BC" w:rsidP="001131BC">
            <w:r>
              <w:t xml:space="preserve">void </w:t>
            </w:r>
            <w:proofErr w:type="spellStart"/>
            <w:r>
              <w:t>updateTicketInfo</w:t>
            </w:r>
            <w:proofErr w:type="spellEnd"/>
            <w:r>
              <w:t>(</w:t>
            </w:r>
            <w:proofErr w:type="spellStart"/>
            <w:r>
              <w:t>int</w:t>
            </w:r>
            <w:proofErr w:type="spellEnd"/>
            <w:r>
              <w:t xml:space="preserve"> </w:t>
            </w:r>
            <w:proofErr w:type="spellStart"/>
            <w:r>
              <w:t>movieSelection</w:t>
            </w:r>
            <w:proofErr w:type="spellEnd"/>
            <w:r>
              <w:t xml:space="preserve">, </w:t>
            </w:r>
            <w:proofErr w:type="spellStart"/>
            <w:r>
              <w:t>int</w:t>
            </w:r>
            <w:proofErr w:type="spellEnd"/>
            <w:r>
              <w:t xml:space="preserve"> </w:t>
            </w:r>
            <w:proofErr w:type="spellStart"/>
            <w:r>
              <w:t>ticketCount</w:t>
            </w:r>
            <w:proofErr w:type="spellEnd"/>
            <w:r>
              <w:t xml:space="preserve">) </w:t>
            </w:r>
          </w:p>
          <w:p w:rsidR="001131BC" w:rsidRDefault="001131BC" w:rsidP="001131BC">
            <w:r>
              <w:t xml:space="preserve">{    </w:t>
            </w:r>
          </w:p>
          <w:p w:rsidR="001131BC" w:rsidRDefault="001131BC" w:rsidP="001131BC">
            <w:r>
              <w:t xml:space="preserve">     char </w:t>
            </w:r>
            <w:proofErr w:type="spellStart"/>
            <w:r>
              <w:t>fileName</w:t>
            </w:r>
            <w:proofErr w:type="spellEnd"/>
            <w:r>
              <w:t xml:space="preserve">[] = "movieTicketsInfo.txt";     </w:t>
            </w:r>
          </w:p>
          <w:p w:rsidR="001131BC" w:rsidRDefault="001131BC" w:rsidP="001131BC">
            <w:r>
              <w:t xml:space="preserve">     FILE* file = </w:t>
            </w:r>
            <w:proofErr w:type="spellStart"/>
            <w:r>
              <w:t>fopen</w:t>
            </w:r>
            <w:proofErr w:type="spellEnd"/>
            <w:r>
              <w:t>(</w:t>
            </w:r>
            <w:proofErr w:type="spellStart"/>
            <w:r>
              <w:t>fileName</w:t>
            </w:r>
            <w:proofErr w:type="spellEnd"/>
            <w:r>
              <w:t xml:space="preserve">, "r+");     </w:t>
            </w:r>
          </w:p>
          <w:p w:rsidR="001131BC" w:rsidRDefault="001131BC" w:rsidP="001131BC">
            <w:r>
              <w:t xml:space="preserve">     if (file == NULL) </w:t>
            </w:r>
          </w:p>
          <w:p w:rsidR="001131BC" w:rsidRDefault="001131BC" w:rsidP="001131BC">
            <w:r>
              <w:t xml:space="preserve">    {         </w:t>
            </w:r>
          </w:p>
          <w:p w:rsidR="001131BC" w:rsidRDefault="001131BC" w:rsidP="001131BC">
            <w:r>
              <w:t xml:space="preserve">              </w:t>
            </w:r>
            <w:proofErr w:type="spellStart"/>
            <w:r>
              <w:t>printf</w:t>
            </w:r>
            <w:proofErr w:type="spellEnd"/>
            <w:r>
              <w:t xml:space="preserve">("Failed to open the ticket information file.\n");         </w:t>
            </w:r>
          </w:p>
          <w:p w:rsidR="001131BC" w:rsidRDefault="001131BC" w:rsidP="001131BC">
            <w:r>
              <w:t xml:space="preserve">              return;</w:t>
            </w:r>
          </w:p>
          <w:p w:rsidR="001131BC" w:rsidRDefault="001131BC" w:rsidP="001131BC">
            <w:r>
              <w:t xml:space="preserve">    }</w:t>
            </w:r>
          </w:p>
          <w:p w:rsidR="001131BC" w:rsidRDefault="001131BC" w:rsidP="001131BC">
            <w:r>
              <w:t xml:space="preserve">    </w:t>
            </w:r>
            <w:proofErr w:type="spellStart"/>
            <w:r>
              <w:t>int</w:t>
            </w:r>
            <w:proofErr w:type="spellEnd"/>
            <w:r>
              <w:t xml:space="preserve"> </w:t>
            </w:r>
            <w:proofErr w:type="spellStart"/>
            <w:r>
              <w:t>availableSeats</w:t>
            </w:r>
            <w:proofErr w:type="spellEnd"/>
            <w:r>
              <w:t xml:space="preserve">[5] = {10, 5, 8, 6, 7};     </w:t>
            </w:r>
          </w:p>
          <w:p w:rsidR="001131BC" w:rsidRDefault="001131BC" w:rsidP="001131BC">
            <w:r>
              <w:t xml:space="preserve">    if (</w:t>
            </w:r>
            <w:proofErr w:type="spellStart"/>
            <w:r>
              <w:t>availableSeats</w:t>
            </w:r>
            <w:proofErr w:type="spellEnd"/>
            <w:r>
              <w:t>[</w:t>
            </w:r>
            <w:proofErr w:type="spellStart"/>
            <w:r>
              <w:t>movieSelection</w:t>
            </w:r>
            <w:proofErr w:type="spellEnd"/>
            <w:r>
              <w:t xml:space="preserve"> - 1] &gt;= </w:t>
            </w:r>
            <w:proofErr w:type="spellStart"/>
            <w:r>
              <w:t>ticketCount</w:t>
            </w:r>
            <w:proofErr w:type="spellEnd"/>
            <w:r>
              <w:t xml:space="preserve">) </w:t>
            </w:r>
          </w:p>
          <w:p w:rsidR="001131BC" w:rsidRDefault="001131BC" w:rsidP="001131BC">
            <w:r>
              <w:t xml:space="preserve">    {         </w:t>
            </w:r>
          </w:p>
          <w:p w:rsidR="001131BC" w:rsidRDefault="001131BC" w:rsidP="001131BC">
            <w:r>
              <w:t xml:space="preserve">              </w:t>
            </w:r>
            <w:proofErr w:type="spellStart"/>
            <w:r>
              <w:t>availableSeats</w:t>
            </w:r>
            <w:proofErr w:type="spellEnd"/>
            <w:r>
              <w:t>[</w:t>
            </w:r>
            <w:proofErr w:type="spellStart"/>
            <w:r>
              <w:t>movieSelection</w:t>
            </w:r>
            <w:proofErr w:type="spellEnd"/>
            <w:r>
              <w:t xml:space="preserve"> - 1] -= </w:t>
            </w:r>
            <w:proofErr w:type="spellStart"/>
            <w:r>
              <w:t>ticketCount</w:t>
            </w:r>
            <w:proofErr w:type="spellEnd"/>
            <w:r>
              <w:t xml:space="preserve">;         </w:t>
            </w:r>
          </w:p>
          <w:p w:rsidR="001131BC" w:rsidRDefault="001131BC" w:rsidP="001131BC">
            <w:r>
              <w:t xml:space="preserve">              </w:t>
            </w:r>
            <w:proofErr w:type="spellStart"/>
            <w:r>
              <w:t>fseek</w:t>
            </w:r>
            <w:proofErr w:type="spellEnd"/>
            <w:r>
              <w:t>(file, 0, SEEK_SET);</w:t>
            </w:r>
          </w:p>
          <w:p w:rsidR="001131BC" w:rsidRDefault="001131BC" w:rsidP="001131BC">
            <w:r>
              <w:t xml:space="preserve">        </w:t>
            </w:r>
            <w:proofErr w:type="spellStart"/>
            <w:r>
              <w:t>fprintf</w:t>
            </w:r>
            <w:proofErr w:type="spellEnd"/>
            <w:r>
              <w:t xml:space="preserve">(file, "%d %d %d %d %d", </w:t>
            </w:r>
            <w:proofErr w:type="spellStart"/>
            <w:r>
              <w:t>availableSeats</w:t>
            </w:r>
            <w:proofErr w:type="spellEnd"/>
            <w:r>
              <w:t xml:space="preserve">[0], </w:t>
            </w:r>
            <w:proofErr w:type="spellStart"/>
            <w:r>
              <w:t>availableSeats</w:t>
            </w:r>
            <w:proofErr w:type="spellEnd"/>
            <w:r>
              <w:t xml:space="preserve">[1], </w:t>
            </w:r>
            <w:proofErr w:type="spellStart"/>
            <w:r>
              <w:t>availableSeats</w:t>
            </w:r>
            <w:proofErr w:type="spellEnd"/>
            <w:r>
              <w:t xml:space="preserve">[2], </w:t>
            </w:r>
            <w:proofErr w:type="spellStart"/>
            <w:r>
              <w:t>availableSeats</w:t>
            </w:r>
            <w:proofErr w:type="spellEnd"/>
            <w:r>
              <w:t xml:space="preserve">[3], </w:t>
            </w:r>
            <w:proofErr w:type="spellStart"/>
            <w:r>
              <w:t>availableSeats</w:t>
            </w:r>
            <w:proofErr w:type="spellEnd"/>
            <w:r>
              <w:t>[4]);</w:t>
            </w:r>
          </w:p>
          <w:p w:rsidR="001131BC" w:rsidRDefault="001131BC" w:rsidP="001131BC">
            <w:r>
              <w:t xml:space="preserve">    } </w:t>
            </w:r>
          </w:p>
          <w:p w:rsidR="001131BC" w:rsidRDefault="001131BC" w:rsidP="001131BC">
            <w:r>
              <w:t xml:space="preserve">    else </w:t>
            </w:r>
          </w:p>
          <w:p w:rsidR="001131BC" w:rsidRDefault="001131BC" w:rsidP="001131BC">
            <w:r>
              <w:t xml:space="preserve">    {</w:t>
            </w:r>
          </w:p>
          <w:p w:rsidR="001131BC" w:rsidRDefault="001131BC" w:rsidP="001131BC">
            <w:r>
              <w:t xml:space="preserve">        </w:t>
            </w:r>
            <w:proofErr w:type="spellStart"/>
            <w:r>
              <w:t>printf</w:t>
            </w:r>
            <w:proofErr w:type="spellEnd"/>
            <w:r>
              <w:t>("Not enough seats available for the selected movie.\n");</w:t>
            </w:r>
          </w:p>
          <w:p w:rsidR="001131BC" w:rsidRDefault="001131BC" w:rsidP="001131BC">
            <w:r>
              <w:t xml:space="preserve">    }</w:t>
            </w:r>
          </w:p>
          <w:p w:rsidR="001131BC" w:rsidRDefault="001131BC" w:rsidP="001131BC">
            <w:r>
              <w:t xml:space="preserve">    </w:t>
            </w:r>
            <w:proofErr w:type="spellStart"/>
            <w:r>
              <w:t>fclose</w:t>
            </w:r>
            <w:proofErr w:type="spellEnd"/>
            <w:r>
              <w:t>(file);</w:t>
            </w:r>
          </w:p>
          <w:p w:rsidR="001131BC" w:rsidRDefault="001131BC" w:rsidP="001131BC">
            <w:r>
              <w:t>}</w:t>
            </w:r>
          </w:p>
          <w:p w:rsidR="001131BC" w:rsidRDefault="001131BC" w:rsidP="001131BC"/>
          <w:p w:rsidR="001131BC" w:rsidRDefault="001131BC" w:rsidP="001131BC">
            <w:proofErr w:type="spellStart"/>
            <w:r>
              <w:t>int</w:t>
            </w:r>
            <w:proofErr w:type="spellEnd"/>
            <w:r>
              <w:t xml:space="preserve"> main(void)</w:t>
            </w:r>
          </w:p>
          <w:p w:rsidR="001131BC" w:rsidRDefault="001131BC" w:rsidP="001131BC">
            <w:r>
              <w:t xml:space="preserve">{     </w:t>
            </w:r>
          </w:p>
          <w:p w:rsidR="001131BC" w:rsidRDefault="001131BC" w:rsidP="001131BC">
            <w:r>
              <w:t xml:space="preserve">      </w:t>
            </w:r>
            <w:proofErr w:type="spellStart"/>
            <w:r>
              <w:t>int</w:t>
            </w:r>
            <w:proofErr w:type="spellEnd"/>
            <w:r>
              <w:t xml:space="preserve"> </w:t>
            </w:r>
            <w:proofErr w:type="spellStart"/>
            <w:r>
              <w:t>socket_desc</w:t>
            </w:r>
            <w:proofErr w:type="spellEnd"/>
            <w:r>
              <w:t xml:space="preserve">, </w:t>
            </w:r>
            <w:proofErr w:type="spellStart"/>
            <w:r>
              <w:t>client_sock</w:t>
            </w:r>
            <w:proofErr w:type="spellEnd"/>
            <w:r>
              <w:t xml:space="preserve">, </w:t>
            </w:r>
            <w:proofErr w:type="spellStart"/>
            <w:r>
              <w:t>client_size</w:t>
            </w:r>
            <w:proofErr w:type="spellEnd"/>
            <w:r>
              <w:t xml:space="preserve">;     </w:t>
            </w:r>
          </w:p>
          <w:p w:rsidR="001131BC" w:rsidRDefault="001131BC" w:rsidP="001131BC">
            <w:r>
              <w:t xml:space="preserve">      </w:t>
            </w:r>
            <w:proofErr w:type="spellStart"/>
            <w:r>
              <w:t>struct</w:t>
            </w:r>
            <w:proofErr w:type="spellEnd"/>
            <w:r>
              <w:t xml:space="preserve"> </w:t>
            </w:r>
            <w:proofErr w:type="spellStart"/>
            <w:r>
              <w:t>sockaddr_in</w:t>
            </w:r>
            <w:proofErr w:type="spellEnd"/>
            <w:r>
              <w:t xml:space="preserve"> </w:t>
            </w:r>
            <w:proofErr w:type="spellStart"/>
            <w:r>
              <w:t>server_addr</w:t>
            </w:r>
            <w:proofErr w:type="spellEnd"/>
            <w:r>
              <w:t xml:space="preserve">, </w:t>
            </w:r>
            <w:proofErr w:type="spellStart"/>
            <w:r>
              <w:t>client_addr</w:t>
            </w:r>
            <w:proofErr w:type="spellEnd"/>
            <w:r>
              <w:t xml:space="preserve">;     </w:t>
            </w:r>
          </w:p>
          <w:p w:rsidR="001131BC" w:rsidRDefault="001131BC" w:rsidP="001131BC">
            <w:r>
              <w:t xml:space="preserve">      char </w:t>
            </w:r>
            <w:proofErr w:type="spellStart"/>
            <w:r>
              <w:t>server_message</w:t>
            </w:r>
            <w:proofErr w:type="spellEnd"/>
            <w:r>
              <w:t xml:space="preserve">[2000], </w:t>
            </w:r>
            <w:proofErr w:type="spellStart"/>
            <w:r>
              <w:t>client_message</w:t>
            </w:r>
            <w:proofErr w:type="spellEnd"/>
            <w:r>
              <w:t>[2000];</w:t>
            </w:r>
          </w:p>
          <w:p w:rsidR="001131BC" w:rsidRDefault="001131BC" w:rsidP="001131BC">
            <w:r>
              <w:t xml:space="preserve">    // ... (Initialization and socket creation code remains the same)</w:t>
            </w:r>
          </w:p>
          <w:p w:rsidR="001131BC" w:rsidRDefault="001131BC" w:rsidP="001131BC">
            <w:r>
              <w:t xml:space="preserve">    // Display a welcome message and available movies     </w:t>
            </w:r>
          </w:p>
          <w:p w:rsidR="001131BC" w:rsidRDefault="001131BC" w:rsidP="001131BC">
            <w:r>
              <w:t xml:space="preserve">    </w:t>
            </w:r>
            <w:proofErr w:type="spellStart"/>
            <w:proofErr w:type="gramStart"/>
            <w:r>
              <w:t>strcpy</w:t>
            </w:r>
            <w:proofErr w:type="spellEnd"/>
            <w:r>
              <w:t>(</w:t>
            </w:r>
            <w:proofErr w:type="spellStart"/>
            <w:proofErr w:type="gramEnd"/>
            <w:r>
              <w:t>server_message</w:t>
            </w:r>
            <w:proofErr w:type="spellEnd"/>
            <w:r>
              <w:t xml:space="preserve">, "Welcome to Movie Ticket Booking. Available Movies:\n");     </w:t>
            </w:r>
          </w:p>
          <w:p w:rsidR="001131BC" w:rsidRDefault="001131BC" w:rsidP="001131BC">
            <w:r>
              <w:t xml:space="preserve">    char movies[5][50] = {</w:t>
            </w:r>
          </w:p>
          <w:p w:rsidR="001131BC" w:rsidRDefault="001131BC" w:rsidP="001131BC">
            <w:r>
              <w:lastRenderedPageBreak/>
              <w:t xml:space="preserve">        "1. Avengers: Endgame (10 seats available)",</w:t>
            </w:r>
          </w:p>
          <w:p w:rsidR="001131BC" w:rsidRDefault="001131BC" w:rsidP="001131BC">
            <w:r>
              <w:t xml:space="preserve">        "2. The </w:t>
            </w:r>
            <w:proofErr w:type="spellStart"/>
            <w:r>
              <w:t>Shawshank</w:t>
            </w:r>
            <w:proofErr w:type="spellEnd"/>
            <w:r>
              <w:t xml:space="preserve"> Redemption (5 seats available)",</w:t>
            </w:r>
          </w:p>
          <w:p w:rsidR="001131BC" w:rsidRDefault="001131BC" w:rsidP="001131BC">
            <w:r>
              <w:t xml:space="preserve">        "3. The Godfather (8 seats available)",</w:t>
            </w:r>
          </w:p>
          <w:p w:rsidR="001131BC" w:rsidRDefault="001131BC" w:rsidP="001131BC">
            <w:r>
              <w:t xml:space="preserve">        "4. Inception (6 seats available)",</w:t>
            </w:r>
          </w:p>
          <w:p w:rsidR="001131BC" w:rsidRDefault="001131BC" w:rsidP="001131BC">
            <w:r>
              <w:t xml:space="preserve">        "5. Pulp Fiction (7 seats available)"</w:t>
            </w:r>
          </w:p>
          <w:p w:rsidR="001131BC" w:rsidRDefault="001131BC" w:rsidP="001131BC">
            <w:r>
              <w:t xml:space="preserve">    };</w:t>
            </w:r>
          </w:p>
          <w:p w:rsidR="001131BC" w:rsidRDefault="001131BC" w:rsidP="001131BC">
            <w:r>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5; </w:t>
            </w:r>
            <w:proofErr w:type="spellStart"/>
            <w:r>
              <w:t>i</w:t>
            </w:r>
            <w:proofErr w:type="spellEnd"/>
            <w:r>
              <w:t>++)</w:t>
            </w:r>
          </w:p>
          <w:p w:rsidR="001131BC" w:rsidRDefault="001131BC" w:rsidP="001131BC">
            <w:r>
              <w:t xml:space="preserve">    {         </w:t>
            </w:r>
          </w:p>
          <w:p w:rsidR="001131BC" w:rsidRDefault="001131BC" w:rsidP="001131BC">
            <w:r>
              <w:t xml:space="preserve">              </w:t>
            </w:r>
            <w:proofErr w:type="spellStart"/>
            <w:r>
              <w:t>strcat</w:t>
            </w:r>
            <w:proofErr w:type="spellEnd"/>
            <w:r>
              <w:t>(</w:t>
            </w:r>
            <w:proofErr w:type="spellStart"/>
            <w:r>
              <w:t>server_message</w:t>
            </w:r>
            <w:proofErr w:type="spellEnd"/>
            <w:r>
              <w:t>, movies[</w:t>
            </w:r>
            <w:proofErr w:type="spellStart"/>
            <w:r>
              <w:t>i</w:t>
            </w:r>
            <w:proofErr w:type="spellEnd"/>
            <w:r>
              <w:t xml:space="preserve">]);        </w:t>
            </w:r>
          </w:p>
          <w:p w:rsidR="001131BC" w:rsidRDefault="001131BC" w:rsidP="001131BC">
            <w:r>
              <w:t xml:space="preserve">              </w:t>
            </w:r>
            <w:proofErr w:type="spellStart"/>
            <w:r>
              <w:t>strcat</w:t>
            </w:r>
            <w:proofErr w:type="spellEnd"/>
            <w:r>
              <w:t>(</w:t>
            </w:r>
            <w:proofErr w:type="spellStart"/>
            <w:r>
              <w:t>server_message</w:t>
            </w:r>
            <w:proofErr w:type="spellEnd"/>
            <w:r>
              <w:t>, "\n");</w:t>
            </w:r>
          </w:p>
          <w:p w:rsidR="001131BC" w:rsidRDefault="001131BC" w:rsidP="001131BC">
            <w:r>
              <w:t xml:space="preserve">    }</w:t>
            </w:r>
          </w:p>
          <w:p w:rsidR="001131BC" w:rsidRDefault="001131BC" w:rsidP="001131BC">
            <w:r>
              <w:t xml:space="preserve">    send(</w:t>
            </w:r>
            <w:proofErr w:type="spellStart"/>
            <w:r>
              <w:t>client_sock</w:t>
            </w:r>
            <w:proofErr w:type="spellEnd"/>
            <w:r>
              <w:t xml:space="preserve">, </w:t>
            </w:r>
            <w:proofErr w:type="spellStart"/>
            <w:r>
              <w:t>server_message</w:t>
            </w:r>
            <w:proofErr w:type="spellEnd"/>
            <w:r>
              <w:t xml:space="preserve">, </w:t>
            </w:r>
            <w:proofErr w:type="spellStart"/>
            <w:r>
              <w:t>strlen</w:t>
            </w:r>
            <w:proofErr w:type="spellEnd"/>
            <w:r>
              <w:t>(</w:t>
            </w:r>
            <w:proofErr w:type="spellStart"/>
            <w:r>
              <w:t>server_message</w:t>
            </w:r>
            <w:proofErr w:type="spellEnd"/>
            <w:r>
              <w:t>), 0);</w:t>
            </w:r>
          </w:p>
          <w:p w:rsidR="001131BC" w:rsidRDefault="001131BC" w:rsidP="001131BC">
            <w:r>
              <w:t xml:space="preserve">    // Receive the client's movie selection and ticket count     </w:t>
            </w:r>
          </w:p>
          <w:p w:rsidR="001131BC" w:rsidRDefault="001131BC" w:rsidP="001131BC">
            <w:r>
              <w:t xml:space="preserve">    </w:t>
            </w:r>
            <w:proofErr w:type="spellStart"/>
            <w:r>
              <w:t>recv</w:t>
            </w:r>
            <w:proofErr w:type="spellEnd"/>
            <w:r>
              <w:t>(</w:t>
            </w:r>
            <w:proofErr w:type="spellStart"/>
            <w:r>
              <w:t>client_sock</w:t>
            </w:r>
            <w:proofErr w:type="spellEnd"/>
            <w:r>
              <w:t xml:space="preserve">, </w:t>
            </w:r>
            <w:proofErr w:type="spellStart"/>
            <w:r>
              <w:t>client_message</w:t>
            </w:r>
            <w:proofErr w:type="spellEnd"/>
            <w:r>
              <w:t xml:space="preserve">, </w:t>
            </w:r>
            <w:proofErr w:type="spellStart"/>
            <w:r>
              <w:t>sizeof</w:t>
            </w:r>
            <w:proofErr w:type="spellEnd"/>
            <w:r>
              <w:t>(</w:t>
            </w:r>
            <w:proofErr w:type="spellStart"/>
            <w:r>
              <w:t>client_message</w:t>
            </w:r>
            <w:proofErr w:type="spellEnd"/>
            <w:r>
              <w:t xml:space="preserve">), 0);     </w:t>
            </w:r>
          </w:p>
          <w:p w:rsidR="001131BC" w:rsidRDefault="001131BC" w:rsidP="001131BC">
            <w:r>
              <w:t xml:space="preserve">    </w:t>
            </w:r>
            <w:proofErr w:type="spellStart"/>
            <w:r>
              <w:t>int</w:t>
            </w:r>
            <w:proofErr w:type="spellEnd"/>
            <w:r>
              <w:t xml:space="preserve"> </w:t>
            </w:r>
            <w:proofErr w:type="spellStart"/>
            <w:r>
              <w:t>movieSelection</w:t>
            </w:r>
            <w:proofErr w:type="spellEnd"/>
            <w:r>
              <w:t xml:space="preserve">, </w:t>
            </w:r>
            <w:proofErr w:type="spellStart"/>
            <w:r>
              <w:t>ticketCount</w:t>
            </w:r>
            <w:proofErr w:type="spellEnd"/>
            <w:r>
              <w:t xml:space="preserve">;     </w:t>
            </w:r>
          </w:p>
          <w:p w:rsidR="001131BC" w:rsidRDefault="001131BC" w:rsidP="001131BC">
            <w:r>
              <w:t xml:space="preserve">    </w:t>
            </w:r>
            <w:proofErr w:type="spellStart"/>
            <w:r>
              <w:t>sscanf</w:t>
            </w:r>
            <w:proofErr w:type="spellEnd"/>
            <w:r>
              <w:t>(</w:t>
            </w:r>
            <w:proofErr w:type="spellStart"/>
            <w:r>
              <w:t>client_message</w:t>
            </w:r>
            <w:proofErr w:type="spellEnd"/>
            <w:r>
              <w:t>, "%d %d", &amp;</w:t>
            </w:r>
            <w:proofErr w:type="spellStart"/>
            <w:r>
              <w:t>movieSelection</w:t>
            </w:r>
            <w:proofErr w:type="spellEnd"/>
            <w:r>
              <w:t>, &amp;</w:t>
            </w:r>
            <w:proofErr w:type="spellStart"/>
            <w:r>
              <w:t>ticketCount</w:t>
            </w:r>
            <w:proofErr w:type="spellEnd"/>
            <w:r>
              <w:t>);</w:t>
            </w:r>
          </w:p>
          <w:p w:rsidR="001131BC" w:rsidRDefault="001131BC" w:rsidP="001131BC">
            <w:r>
              <w:t xml:space="preserve">    // Check movie availability and calculate the total bill     </w:t>
            </w:r>
          </w:p>
          <w:p w:rsidR="001131BC" w:rsidRDefault="001131BC" w:rsidP="001131BC">
            <w:r>
              <w:t xml:space="preserve">    if (</w:t>
            </w:r>
            <w:proofErr w:type="spellStart"/>
            <w:r>
              <w:t>movieSelection</w:t>
            </w:r>
            <w:proofErr w:type="spellEnd"/>
            <w:r>
              <w:t xml:space="preserve"> &gt;= 1 &amp;&amp; </w:t>
            </w:r>
            <w:proofErr w:type="spellStart"/>
            <w:r>
              <w:t>movieSelection</w:t>
            </w:r>
            <w:proofErr w:type="spellEnd"/>
            <w:r>
              <w:t xml:space="preserve"> &lt;= 5)</w:t>
            </w:r>
          </w:p>
          <w:p w:rsidR="001131BC" w:rsidRDefault="001131BC" w:rsidP="001131BC">
            <w:r>
              <w:t xml:space="preserve">    {         </w:t>
            </w:r>
          </w:p>
          <w:p w:rsidR="001131BC" w:rsidRDefault="001131BC" w:rsidP="001131BC">
            <w:r>
              <w:t xml:space="preserve">        </w:t>
            </w:r>
            <w:proofErr w:type="spellStart"/>
            <w:r>
              <w:t>updateTicketInfo</w:t>
            </w:r>
            <w:proofErr w:type="spellEnd"/>
            <w:r>
              <w:t>(</w:t>
            </w:r>
            <w:proofErr w:type="spellStart"/>
            <w:r>
              <w:t>movieSelection</w:t>
            </w:r>
            <w:proofErr w:type="spellEnd"/>
            <w:r>
              <w:t xml:space="preserve">, </w:t>
            </w:r>
            <w:proofErr w:type="spellStart"/>
            <w:r>
              <w:t>ticketCount</w:t>
            </w:r>
            <w:proofErr w:type="spellEnd"/>
            <w:r>
              <w:t>);</w:t>
            </w:r>
          </w:p>
          <w:p w:rsidR="001131BC" w:rsidRDefault="001131BC" w:rsidP="001131BC">
            <w:r>
              <w:t xml:space="preserve">        </w:t>
            </w:r>
            <w:proofErr w:type="spellStart"/>
            <w:r>
              <w:t>int</w:t>
            </w:r>
            <w:proofErr w:type="spellEnd"/>
            <w:r>
              <w:t xml:space="preserve"> </w:t>
            </w:r>
            <w:proofErr w:type="spellStart"/>
            <w:r>
              <w:t>totalBill</w:t>
            </w:r>
            <w:proofErr w:type="spellEnd"/>
            <w:r>
              <w:t xml:space="preserve"> = 500 * </w:t>
            </w:r>
            <w:proofErr w:type="spellStart"/>
            <w:r>
              <w:t>ticketCount</w:t>
            </w:r>
            <w:proofErr w:type="spellEnd"/>
            <w:r>
              <w:t>;</w:t>
            </w:r>
          </w:p>
          <w:p w:rsidR="001131BC" w:rsidRDefault="001131BC" w:rsidP="001131BC">
            <w:r>
              <w:t xml:space="preserve">        </w:t>
            </w:r>
            <w:proofErr w:type="spellStart"/>
            <w:proofErr w:type="gramStart"/>
            <w:r>
              <w:t>sprintf</w:t>
            </w:r>
            <w:proofErr w:type="spellEnd"/>
            <w:r>
              <w:t>(</w:t>
            </w:r>
            <w:proofErr w:type="spellStart"/>
            <w:proofErr w:type="gramEnd"/>
            <w:r>
              <w:t>server_message</w:t>
            </w:r>
            <w:proofErr w:type="spellEnd"/>
            <w:r>
              <w:t xml:space="preserve">, "Reservation successful. Total bill: %d", </w:t>
            </w:r>
            <w:proofErr w:type="spellStart"/>
            <w:r>
              <w:t>totalBill</w:t>
            </w:r>
            <w:proofErr w:type="spellEnd"/>
            <w:r>
              <w:t>);</w:t>
            </w:r>
          </w:p>
          <w:p w:rsidR="001131BC" w:rsidRDefault="001131BC" w:rsidP="001131BC">
            <w:r>
              <w:t xml:space="preserve">        // Prompt the user for CNIC, movie number, and number of reserved tickets </w:t>
            </w:r>
          </w:p>
          <w:p w:rsidR="001131BC" w:rsidRDefault="001131BC" w:rsidP="001131BC">
            <w:r>
              <w:t xml:space="preserve">        </w:t>
            </w:r>
            <w:proofErr w:type="spellStart"/>
            <w:r>
              <w:t>int</w:t>
            </w:r>
            <w:proofErr w:type="spellEnd"/>
            <w:r>
              <w:t xml:space="preserve"> </w:t>
            </w:r>
            <w:proofErr w:type="spellStart"/>
            <w:r>
              <w:t>cnic</w:t>
            </w:r>
            <w:proofErr w:type="spellEnd"/>
            <w:r>
              <w:t xml:space="preserve">, </w:t>
            </w:r>
            <w:proofErr w:type="spellStart"/>
            <w:r>
              <w:t>reservedMovie</w:t>
            </w:r>
            <w:proofErr w:type="spellEnd"/>
            <w:r>
              <w:t xml:space="preserve">, </w:t>
            </w:r>
            <w:proofErr w:type="spellStart"/>
            <w:r>
              <w:t>reservedTickets</w:t>
            </w:r>
            <w:proofErr w:type="spellEnd"/>
            <w:r>
              <w:t xml:space="preserve">; </w:t>
            </w:r>
          </w:p>
          <w:p w:rsidR="001131BC" w:rsidRDefault="001131BC" w:rsidP="001131BC">
            <w:r>
              <w:t xml:space="preserve">        </w:t>
            </w:r>
            <w:proofErr w:type="spellStart"/>
            <w:r>
              <w:t>printf</w:t>
            </w:r>
            <w:proofErr w:type="spellEnd"/>
            <w:r>
              <w:t xml:space="preserve">("Enter your 4-digit CNIC: ");      </w:t>
            </w:r>
          </w:p>
          <w:p w:rsidR="001131BC" w:rsidRDefault="001131BC" w:rsidP="001131BC">
            <w:r>
              <w:t xml:space="preserve">        </w:t>
            </w:r>
            <w:proofErr w:type="spellStart"/>
            <w:r>
              <w:t>scanf</w:t>
            </w:r>
            <w:proofErr w:type="spellEnd"/>
            <w:r>
              <w:t>("%d", &amp;</w:t>
            </w:r>
            <w:proofErr w:type="spellStart"/>
            <w:r>
              <w:t>cnic</w:t>
            </w:r>
            <w:proofErr w:type="spellEnd"/>
            <w:r>
              <w:t xml:space="preserve">);  </w:t>
            </w:r>
          </w:p>
          <w:p w:rsidR="001131BC" w:rsidRDefault="001131BC" w:rsidP="001131BC">
            <w:r>
              <w:t xml:space="preserve">        </w:t>
            </w:r>
            <w:proofErr w:type="spellStart"/>
            <w:r>
              <w:t>reservedMovie</w:t>
            </w:r>
            <w:proofErr w:type="spellEnd"/>
            <w:r>
              <w:t xml:space="preserve"> = </w:t>
            </w:r>
            <w:proofErr w:type="spellStart"/>
            <w:r>
              <w:t>movieSelection</w:t>
            </w:r>
            <w:proofErr w:type="spellEnd"/>
            <w:r>
              <w:t xml:space="preserve">; </w:t>
            </w:r>
          </w:p>
          <w:p w:rsidR="001131BC" w:rsidRDefault="001131BC" w:rsidP="001131BC">
            <w:r>
              <w:t xml:space="preserve">        </w:t>
            </w:r>
            <w:proofErr w:type="spellStart"/>
            <w:r>
              <w:t>reservedTickets</w:t>
            </w:r>
            <w:proofErr w:type="spellEnd"/>
            <w:r>
              <w:t xml:space="preserve"> = </w:t>
            </w:r>
            <w:proofErr w:type="spellStart"/>
            <w:r>
              <w:t>ticketCount</w:t>
            </w:r>
            <w:proofErr w:type="spellEnd"/>
            <w:r>
              <w:t>;</w:t>
            </w:r>
          </w:p>
          <w:p w:rsidR="001131BC" w:rsidRDefault="001131BC" w:rsidP="001131BC">
            <w:r>
              <w:t xml:space="preserve">        // Save booking information in "BookingRecord.txt" </w:t>
            </w:r>
          </w:p>
          <w:p w:rsidR="001131BC" w:rsidRDefault="001131BC" w:rsidP="001131BC">
            <w:r>
              <w:t xml:space="preserve">        FILE* </w:t>
            </w:r>
            <w:proofErr w:type="spellStart"/>
            <w:r>
              <w:t>bookingFile</w:t>
            </w:r>
            <w:proofErr w:type="spellEnd"/>
            <w:r>
              <w:t xml:space="preserve"> = </w:t>
            </w:r>
            <w:proofErr w:type="spellStart"/>
            <w:r>
              <w:t>fopen</w:t>
            </w:r>
            <w:proofErr w:type="spellEnd"/>
            <w:r>
              <w:t xml:space="preserve">("BookingRecord.txt", "a");  </w:t>
            </w:r>
          </w:p>
          <w:p w:rsidR="001131BC" w:rsidRDefault="001131BC" w:rsidP="001131BC">
            <w:r>
              <w:t xml:space="preserve">        if (</w:t>
            </w:r>
            <w:proofErr w:type="spellStart"/>
            <w:r>
              <w:t>bookingFile</w:t>
            </w:r>
            <w:proofErr w:type="spellEnd"/>
            <w:r>
              <w:t xml:space="preserve"> != NULL) </w:t>
            </w:r>
          </w:p>
          <w:p w:rsidR="001131BC" w:rsidRDefault="001131BC" w:rsidP="001131BC">
            <w:r>
              <w:t xml:space="preserve">        {</w:t>
            </w:r>
          </w:p>
          <w:p w:rsidR="001131BC" w:rsidRDefault="001131BC" w:rsidP="001131BC">
            <w:r>
              <w:t xml:space="preserve">            </w:t>
            </w:r>
            <w:proofErr w:type="spellStart"/>
            <w:r>
              <w:t>fprintf</w:t>
            </w:r>
            <w:proofErr w:type="spellEnd"/>
            <w:r>
              <w:t>(</w:t>
            </w:r>
            <w:proofErr w:type="spellStart"/>
            <w:r>
              <w:t>bookingFile</w:t>
            </w:r>
            <w:proofErr w:type="spellEnd"/>
            <w:r>
              <w:t xml:space="preserve">, "CNIC: %04d, Movie: %d, Tickets: %d\n", </w:t>
            </w:r>
            <w:proofErr w:type="spellStart"/>
            <w:r>
              <w:t>cnic</w:t>
            </w:r>
            <w:proofErr w:type="spellEnd"/>
            <w:r>
              <w:t xml:space="preserve">, </w:t>
            </w:r>
            <w:proofErr w:type="spellStart"/>
            <w:r>
              <w:t>reservedMovie</w:t>
            </w:r>
            <w:proofErr w:type="spellEnd"/>
            <w:r>
              <w:t xml:space="preserve">, </w:t>
            </w:r>
            <w:proofErr w:type="spellStart"/>
            <w:r>
              <w:t>reservedTickets</w:t>
            </w:r>
            <w:proofErr w:type="spellEnd"/>
            <w:r>
              <w:t>);</w:t>
            </w:r>
          </w:p>
          <w:p w:rsidR="001131BC" w:rsidRDefault="001131BC" w:rsidP="001131BC">
            <w:r>
              <w:t xml:space="preserve">            </w:t>
            </w:r>
            <w:proofErr w:type="spellStart"/>
            <w:r>
              <w:t>fclose</w:t>
            </w:r>
            <w:proofErr w:type="spellEnd"/>
            <w:r>
              <w:t>(</w:t>
            </w:r>
            <w:proofErr w:type="spellStart"/>
            <w:r>
              <w:t>bookingFile</w:t>
            </w:r>
            <w:proofErr w:type="spellEnd"/>
            <w:r>
              <w:t>);</w:t>
            </w:r>
          </w:p>
          <w:p w:rsidR="001131BC" w:rsidRDefault="001131BC" w:rsidP="001131BC">
            <w:r>
              <w:t xml:space="preserve">        } </w:t>
            </w:r>
          </w:p>
          <w:p w:rsidR="001131BC" w:rsidRDefault="001131BC" w:rsidP="001131BC">
            <w:r>
              <w:t xml:space="preserve">        else </w:t>
            </w:r>
          </w:p>
          <w:p w:rsidR="001131BC" w:rsidRDefault="001131BC" w:rsidP="001131BC">
            <w:r>
              <w:t xml:space="preserve">        {</w:t>
            </w:r>
          </w:p>
          <w:p w:rsidR="001131BC" w:rsidRDefault="001131BC" w:rsidP="001131BC">
            <w:r>
              <w:t xml:space="preserve">            </w:t>
            </w:r>
            <w:proofErr w:type="spellStart"/>
            <w:r>
              <w:t>printf</w:t>
            </w:r>
            <w:proofErr w:type="spellEnd"/>
            <w:r>
              <w:t>("Failed to record the booking.\n");</w:t>
            </w:r>
          </w:p>
          <w:p w:rsidR="001131BC" w:rsidRDefault="001131BC" w:rsidP="001131BC">
            <w:r>
              <w:t xml:space="preserve">        }</w:t>
            </w:r>
          </w:p>
          <w:p w:rsidR="001131BC" w:rsidRDefault="001131BC" w:rsidP="001131BC">
            <w:r>
              <w:t xml:space="preserve">    } </w:t>
            </w:r>
          </w:p>
          <w:p w:rsidR="001131BC" w:rsidRDefault="001131BC" w:rsidP="001131BC">
            <w:r>
              <w:t xml:space="preserve">    else </w:t>
            </w:r>
          </w:p>
          <w:p w:rsidR="001131BC" w:rsidRDefault="001131BC" w:rsidP="001131BC">
            <w:r>
              <w:t xml:space="preserve">    {</w:t>
            </w:r>
          </w:p>
          <w:p w:rsidR="001131BC" w:rsidRDefault="001131BC" w:rsidP="001131BC">
            <w:r>
              <w:t xml:space="preserve">        </w:t>
            </w:r>
            <w:proofErr w:type="spellStart"/>
            <w:proofErr w:type="gramStart"/>
            <w:r>
              <w:t>strcpy</w:t>
            </w:r>
            <w:proofErr w:type="spellEnd"/>
            <w:r>
              <w:t>(</w:t>
            </w:r>
            <w:proofErr w:type="spellStart"/>
            <w:proofErr w:type="gramEnd"/>
            <w:r>
              <w:t>server_message</w:t>
            </w:r>
            <w:proofErr w:type="spellEnd"/>
            <w:r>
              <w:t>, "Invalid movie selection.");</w:t>
            </w:r>
          </w:p>
          <w:p w:rsidR="001131BC" w:rsidRDefault="001131BC" w:rsidP="001131BC">
            <w:r>
              <w:t xml:space="preserve">    }</w:t>
            </w:r>
          </w:p>
          <w:p w:rsidR="001131BC" w:rsidRDefault="001131BC" w:rsidP="001131BC">
            <w:r>
              <w:t xml:space="preserve">    send(</w:t>
            </w:r>
            <w:proofErr w:type="spellStart"/>
            <w:r>
              <w:t>client_sock</w:t>
            </w:r>
            <w:proofErr w:type="spellEnd"/>
            <w:r>
              <w:t xml:space="preserve">, </w:t>
            </w:r>
            <w:proofErr w:type="spellStart"/>
            <w:r>
              <w:t>server_message</w:t>
            </w:r>
            <w:proofErr w:type="spellEnd"/>
            <w:r>
              <w:t xml:space="preserve">, </w:t>
            </w:r>
            <w:proofErr w:type="spellStart"/>
            <w:r>
              <w:t>strlen</w:t>
            </w:r>
            <w:proofErr w:type="spellEnd"/>
            <w:r>
              <w:t>(</w:t>
            </w:r>
            <w:proofErr w:type="spellStart"/>
            <w:r>
              <w:t>server_message</w:t>
            </w:r>
            <w:proofErr w:type="spellEnd"/>
            <w:r>
              <w:t xml:space="preserve">), 0);     </w:t>
            </w:r>
          </w:p>
          <w:p w:rsidR="001131BC" w:rsidRDefault="001131BC" w:rsidP="001131BC">
            <w:r>
              <w:t xml:space="preserve">    // ... (Cleanup and socket closure code remains the same)     </w:t>
            </w:r>
          </w:p>
          <w:p w:rsidR="001131BC" w:rsidRDefault="001131BC" w:rsidP="001131BC">
            <w:r>
              <w:t xml:space="preserve">    return 0; </w:t>
            </w:r>
          </w:p>
          <w:p w:rsidR="001131BC" w:rsidRPr="001131BC" w:rsidRDefault="001131BC" w:rsidP="001131BC">
            <w:r>
              <w:lastRenderedPageBreak/>
              <w:t>}</w:t>
            </w:r>
          </w:p>
        </w:tc>
      </w:tr>
    </w:tbl>
    <w:p w:rsidR="00995971" w:rsidRDefault="00995971" w:rsidP="00995971"/>
    <w:p w:rsidR="00BC0944" w:rsidRDefault="00BC0944" w:rsidP="00995971"/>
    <w:p w:rsidR="00BC0944" w:rsidRDefault="00BC0944" w:rsidP="00995971">
      <w:bookmarkStart w:id="0" w:name="_GoBack"/>
      <w:bookmarkEnd w:id="0"/>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05.75pt">
            <v:imagedata r:id="rId12" o:title="image"/>
          </v:shape>
        </w:pict>
      </w:r>
    </w:p>
    <w:sectPr w:rsidR="00BC09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0FA34A6"/>
    <w:multiLevelType w:val="multilevel"/>
    <w:tmpl w:val="355EE474"/>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nsid w:val="35901369"/>
    <w:multiLevelType w:val="hybridMultilevel"/>
    <w:tmpl w:val="2A48963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B992C0F"/>
    <w:multiLevelType w:val="multilevel"/>
    <w:tmpl w:val="5A0CCFC6"/>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
    <w:nsid w:val="602B214F"/>
    <w:multiLevelType w:val="hybridMultilevel"/>
    <w:tmpl w:val="582E37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D60CF6"/>
    <w:multiLevelType w:val="multilevel"/>
    <w:tmpl w:val="E8F22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2A31B57"/>
    <w:multiLevelType w:val="hybridMultilevel"/>
    <w:tmpl w:val="288857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I0NDO0tDA3NTcyNDVU0lEKTi0uzszPAykwNKgFAJLjXWEtAAAA"/>
  </w:docVars>
  <w:rsids>
    <w:rsidRoot w:val="000A0E3F"/>
    <w:rsid w:val="00065DB0"/>
    <w:rsid w:val="00074BC5"/>
    <w:rsid w:val="00097FC9"/>
    <w:rsid w:val="000A0E3F"/>
    <w:rsid w:val="001131BC"/>
    <w:rsid w:val="0016642F"/>
    <w:rsid w:val="001729B6"/>
    <w:rsid w:val="002E618A"/>
    <w:rsid w:val="003216BB"/>
    <w:rsid w:val="0035118C"/>
    <w:rsid w:val="003534CC"/>
    <w:rsid w:val="00385CD3"/>
    <w:rsid w:val="004E0CA9"/>
    <w:rsid w:val="00553B47"/>
    <w:rsid w:val="005D5849"/>
    <w:rsid w:val="0065134F"/>
    <w:rsid w:val="00653742"/>
    <w:rsid w:val="006E1427"/>
    <w:rsid w:val="006F36C5"/>
    <w:rsid w:val="00751461"/>
    <w:rsid w:val="007831FC"/>
    <w:rsid w:val="007B1E29"/>
    <w:rsid w:val="00875577"/>
    <w:rsid w:val="00926602"/>
    <w:rsid w:val="00995971"/>
    <w:rsid w:val="00A35A8F"/>
    <w:rsid w:val="00AA0912"/>
    <w:rsid w:val="00B81677"/>
    <w:rsid w:val="00BC0944"/>
    <w:rsid w:val="00D429EF"/>
    <w:rsid w:val="00D447D4"/>
    <w:rsid w:val="00D840F7"/>
    <w:rsid w:val="00DA42FE"/>
    <w:rsid w:val="00E166BA"/>
    <w:rsid w:val="00F33790"/>
    <w:rsid w:val="00F35F9B"/>
    <w:rsid w:val="00FD09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FBB8841-217F-43E4-9F95-A3D75823BC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A0E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D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0E3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0A0E3F"/>
    <w:pPr>
      <w:ind w:left="720"/>
      <w:contextualSpacing/>
    </w:pPr>
  </w:style>
  <w:style w:type="table" w:styleId="TableGrid">
    <w:name w:val="Table Grid"/>
    <w:basedOn w:val="TableNormal"/>
    <w:uiPriority w:val="39"/>
    <w:rsid w:val="00065D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065DB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065DB0"/>
    <w:pPr>
      <w:outlineLvl w:val="9"/>
    </w:pPr>
  </w:style>
  <w:style w:type="paragraph" w:styleId="TOC1">
    <w:name w:val="toc 1"/>
    <w:basedOn w:val="Normal"/>
    <w:next w:val="Normal"/>
    <w:autoRedefine/>
    <w:uiPriority w:val="39"/>
    <w:unhideWhenUsed/>
    <w:rsid w:val="00065DB0"/>
    <w:pPr>
      <w:spacing w:after="100"/>
    </w:pPr>
  </w:style>
  <w:style w:type="paragraph" w:styleId="TOC2">
    <w:name w:val="toc 2"/>
    <w:basedOn w:val="Normal"/>
    <w:next w:val="Normal"/>
    <w:autoRedefine/>
    <w:uiPriority w:val="39"/>
    <w:unhideWhenUsed/>
    <w:rsid w:val="00065DB0"/>
    <w:pPr>
      <w:spacing w:after="100"/>
      <w:ind w:left="220"/>
    </w:pPr>
  </w:style>
  <w:style w:type="character" w:styleId="Hyperlink">
    <w:name w:val="Hyperlink"/>
    <w:basedOn w:val="DefaultParagraphFont"/>
    <w:uiPriority w:val="99"/>
    <w:unhideWhenUsed/>
    <w:rsid w:val="00065DB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877196">
      <w:bodyDiv w:val="1"/>
      <w:marLeft w:val="0"/>
      <w:marRight w:val="0"/>
      <w:marTop w:val="0"/>
      <w:marBottom w:val="0"/>
      <w:divBdr>
        <w:top w:val="none" w:sz="0" w:space="0" w:color="auto"/>
        <w:left w:val="none" w:sz="0" w:space="0" w:color="auto"/>
        <w:bottom w:val="none" w:sz="0" w:space="0" w:color="auto"/>
        <w:right w:val="none" w:sz="0" w:space="0" w:color="auto"/>
      </w:divBdr>
    </w:div>
    <w:div w:id="992029150">
      <w:bodyDiv w:val="1"/>
      <w:marLeft w:val="0"/>
      <w:marRight w:val="0"/>
      <w:marTop w:val="0"/>
      <w:marBottom w:val="0"/>
      <w:divBdr>
        <w:top w:val="none" w:sz="0" w:space="0" w:color="auto"/>
        <w:left w:val="none" w:sz="0" w:space="0" w:color="auto"/>
        <w:bottom w:val="none" w:sz="0" w:space="0" w:color="auto"/>
        <w:right w:val="none" w:sz="0" w:space="0" w:color="auto"/>
      </w:divBdr>
    </w:div>
    <w:div w:id="1042822867">
      <w:bodyDiv w:val="1"/>
      <w:marLeft w:val="0"/>
      <w:marRight w:val="0"/>
      <w:marTop w:val="0"/>
      <w:marBottom w:val="0"/>
      <w:divBdr>
        <w:top w:val="none" w:sz="0" w:space="0" w:color="auto"/>
        <w:left w:val="none" w:sz="0" w:space="0" w:color="auto"/>
        <w:bottom w:val="none" w:sz="0" w:space="0" w:color="auto"/>
        <w:right w:val="none" w:sz="0" w:space="0" w:color="auto"/>
      </w:divBdr>
    </w:div>
    <w:div w:id="1043336039">
      <w:bodyDiv w:val="1"/>
      <w:marLeft w:val="0"/>
      <w:marRight w:val="0"/>
      <w:marTop w:val="0"/>
      <w:marBottom w:val="0"/>
      <w:divBdr>
        <w:top w:val="none" w:sz="0" w:space="0" w:color="auto"/>
        <w:left w:val="none" w:sz="0" w:space="0" w:color="auto"/>
        <w:bottom w:val="none" w:sz="0" w:space="0" w:color="auto"/>
        <w:right w:val="none" w:sz="0" w:space="0" w:color="auto"/>
      </w:divBdr>
    </w:div>
    <w:div w:id="1228027380">
      <w:bodyDiv w:val="1"/>
      <w:marLeft w:val="0"/>
      <w:marRight w:val="0"/>
      <w:marTop w:val="0"/>
      <w:marBottom w:val="0"/>
      <w:divBdr>
        <w:top w:val="none" w:sz="0" w:space="0" w:color="auto"/>
        <w:left w:val="none" w:sz="0" w:space="0" w:color="auto"/>
        <w:bottom w:val="none" w:sz="0" w:space="0" w:color="auto"/>
        <w:right w:val="none" w:sz="0" w:space="0" w:color="auto"/>
      </w:divBdr>
    </w:div>
    <w:div w:id="1447197750">
      <w:bodyDiv w:val="1"/>
      <w:marLeft w:val="0"/>
      <w:marRight w:val="0"/>
      <w:marTop w:val="0"/>
      <w:marBottom w:val="0"/>
      <w:divBdr>
        <w:top w:val="none" w:sz="0" w:space="0" w:color="auto"/>
        <w:left w:val="none" w:sz="0" w:space="0" w:color="auto"/>
        <w:bottom w:val="none" w:sz="0" w:space="0" w:color="auto"/>
        <w:right w:val="none" w:sz="0" w:space="0" w:color="auto"/>
      </w:divBdr>
    </w:div>
    <w:div w:id="1848712822">
      <w:bodyDiv w:val="1"/>
      <w:marLeft w:val="0"/>
      <w:marRight w:val="0"/>
      <w:marTop w:val="0"/>
      <w:marBottom w:val="0"/>
      <w:divBdr>
        <w:top w:val="none" w:sz="0" w:space="0" w:color="auto"/>
        <w:left w:val="none" w:sz="0" w:space="0" w:color="auto"/>
        <w:bottom w:val="none" w:sz="0" w:space="0" w:color="auto"/>
        <w:right w:val="none" w:sz="0" w:space="0" w:color="auto"/>
      </w:divBdr>
    </w:div>
    <w:div w:id="1921213913">
      <w:bodyDiv w:val="1"/>
      <w:marLeft w:val="0"/>
      <w:marRight w:val="0"/>
      <w:marTop w:val="0"/>
      <w:marBottom w:val="0"/>
      <w:divBdr>
        <w:top w:val="none" w:sz="0" w:space="0" w:color="auto"/>
        <w:left w:val="none" w:sz="0" w:space="0" w:color="auto"/>
        <w:bottom w:val="none" w:sz="0" w:space="0" w:color="auto"/>
        <w:right w:val="none" w:sz="0" w:space="0" w:color="auto"/>
      </w:divBdr>
    </w:div>
    <w:div w:id="1962490384">
      <w:bodyDiv w:val="1"/>
      <w:marLeft w:val="0"/>
      <w:marRight w:val="0"/>
      <w:marTop w:val="0"/>
      <w:marBottom w:val="0"/>
      <w:divBdr>
        <w:top w:val="none" w:sz="0" w:space="0" w:color="auto"/>
        <w:left w:val="none" w:sz="0" w:space="0" w:color="auto"/>
        <w:bottom w:val="none" w:sz="0" w:space="0" w:color="auto"/>
        <w:right w:val="none" w:sz="0" w:space="0" w:color="auto"/>
      </w:divBdr>
    </w:div>
    <w:div w:id="2018379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D7F440-1170-4513-A427-4400BF3CFA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1</Pages>
  <Words>2097</Words>
  <Characters>11957</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yab, Hira</dc:creator>
  <cp:keywords/>
  <dc:description/>
  <cp:lastModifiedBy>lab</cp:lastModifiedBy>
  <cp:revision>39</cp:revision>
  <dcterms:created xsi:type="dcterms:W3CDTF">2023-10-18T15:23:00Z</dcterms:created>
  <dcterms:modified xsi:type="dcterms:W3CDTF">2023-10-25T09:24:00Z</dcterms:modified>
</cp:coreProperties>
</file>